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23760191"/>
    <w:bookmarkStart w:id="1" w:name="_Toc22135937"/>
    <w:bookmarkStart w:id="2" w:name="_Toc23760199"/>
    <w:p w14:paraId="7EB3E094" w14:textId="363D3D82" w:rsidR="00D6680C" w:rsidRPr="009C61F0" w:rsidRDefault="00D6680C" w:rsidP="00D6680C">
      <w:pPr>
        <w:pStyle w:val="Heading1"/>
        <w:spacing w:before="0"/>
        <w:rPr>
          <w:rFonts w:ascii="ArialRoundedMTW04-Regular" w:eastAsia="Times New Roman" w:hAnsi="ArialRoundedMTW04-Regular" w:cs="Arial"/>
          <w:color w:val="231F20"/>
          <w:sz w:val="34"/>
          <w:szCs w:val="34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</w:rPr>
        <mc:AlternateContent>
          <mc:Choice Requires="wps">
            <w:drawing>
              <wp:anchor distT="45720" distB="45720" distL="114300" distR="114300" simplePos="0" relativeHeight="251617280" behindDoc="0" locked="0" layoutInCell="1" allowOverlap="1" wp14:anchorId="19D8DBAE" wp14:editId="0FC5AC4A">
                <wp:simplePos x="0" y="0"/>
                <wp:positionH relativeFrom="column">
                  <wp:posOffset>-91440</wp:posOffset>
                </wp:positionH>
                <wp:positionV relativeFrom="paragraph">
                  <wp:posOffset>3810</wp:posOffset>
                </wp:positionV>
                <wp:extent cx="1924050" cy="10096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A768A" w14:textId="77777777" w:rsidR="00D6680C" w:rsidRPr="00C72192" w:rsidRDefault="00D6680C" w:rsidP="00D6680C">
                            <w:pPr>
                              <w:rPr>
                                <w:color w:val="FF0000"/>
                              </w:rPr>
                            </w:pPr>
                            <w:r w:rsidRPr="00C72192">
                              <w:rPr>
                                <w:color w:val="FF0000"/>
                              </w:rPr>
                              <w:t>Insert Church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D8DB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2pt;margin-top:.3pt;width:151.5pt;height:79.5pt;z-index:251617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">
                <v:textbox>
                  <w:txbxContent>
                    <w:p w14:paraId="769A768A" w14:textId="77777777" w:rsidR="00D6680C" w:rsidRPr="00C72192" w:rsidRDefault="00D6680C" w:rsidP="00D6680C">
                      <w:pPr>
                        <w:rPr>
                          <w:color w:val="FF0000"/>
                        </w:rPr>
                      </w:pPr>
                      <w:r w:rsidRPr="00C72192">
                        <w:rPr>
                          <w:color w:val="FF0000"/>
                        </w:rPr>
                        <w:t>Insert Church Logo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0"/>
      <w:r w:rsidR="00604FA4">
        <w:rPr>
          <w:rFonts w:ascii="ArialRoundedMTW04-Regular" w:hAnsi="ArialRoundedMTW04-Regular"/>
        </w:rPr>
        <w:t xml:space="preserve">Volunteer </w:t>
      </w:r>
      <w:r w:rsidR="00A27683">
        <w:rPr>
          <w:rFonts w:ascii="ArialRoundedMTW04-Regular" w:hAnsi="ArialRoundedMTW04-Regular"/>
        </w:rPr>
        <w:t>Application Form</w:t>
      </w:r>
      <w:r w:rsidR="005F7B31">
        <w:rPr>
          <w:rFonts w:ascii="ArialRoundedMTW04-Regular" w:hAnsi="ArialRoundedMTW04-Regular"/>
        </w:rPr>
        <w:t xml:space="preserve"> for Category 2b (volunteers not in child -related work)</w:t>
      </w:r>
    </w:p>
    <w:p w14:paraId="32DD0928" w14:textId="77777777" w:rsidR="00AE707C" w:rsidRDefault="00AE707C" w:rsidP="004E20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ArialRoundedMTW04-Regular" w:eastAsia="Times New Roman" w:hAnsi="ArialRoundedMTW04-Regular" w:cs="Arial"/>
          <w:color w:val="231F20"/>
          <w:sz w:val="28"/>
          <w:szCs w:val="28"/>
          <w:bdr w:val="none" w:sz="0" w:space="0" w:color="auto"/>
          <w:lang w:eastAsia="en-AU"/>
        </w:rPr>
      </w:pPr>
    </w:p>
    <w:p w14:paraId="5019493F" w14:textId="281E70E0" w:rsidR="00D6680C" w:rsidRPr="00AE707C" w:rsidRDefault="00D6680C" w:rsidP="004E20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845"/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AE707C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Please Note: This document must be stored in a confidential manner accessible only by a limited number of authorised persons.</w:t>
      </w:r>
    </w:p>
    <w:p w14:paraId="3326B8EA" w14:textId="77777777" w:rsidR="00AE707C" w:rsidRPr="009C61F0" w:rsidRDefault="00AE707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2"/>
          <w:bdr w:val="none" w:sz="0" w:space="0" w:color="auto"/>
          <w:lang w:eastAsia="en-AU"/>
        </w:rPr>
      </w:pPr>
    </w:p>
    <w:p w14:paraId="4855D4B9" w14:textId="078E78C6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ERSONAL DETAILS</w:t>
      </w:r>
      <w:r w:rsidRPr="009C61F0">
        <w:rPr>
          <w:rFonts w:eastAsia="Times New Roman" w:cs="Arial"/>
          <w:bdr w:val="none" w:sz="0" w:space="0" w:color="auto"/>
          <w:lang w:eastAsia="en-AU"/>
        </w:rPr>
        <w:t> </w:t>
      </w:r>
    </w:p>
    <w:p w14:paraId="1FCE9AF2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Surname: ...............................................................................................................................</w:t>
      </w:r>
    </w:p>
    <w:p w14:paraId="541AF24E" w14:textId="384FBDC8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Given Names:</w:t>
      </w:r>
      <w:r w:rsidR="009E113E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.....................................</w:t>
      </w:r>
    </w:p>
    <w:p w14:paraId="28CE839D" w14:textId="6D27987B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revious Name/s (if applicable):</w:t>
      </w:r>
      <w:r w:rsidR="009E113E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.........</w:t>
      </w:r>
    </w:p>
    <w:p w14:paraId="159BD962" w14:textId="66A6E6AB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Date of Birth: .............../............/.............................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  <w:t>Male/Female</w:t>
      </w:r>
      <w:r w:rsidR="009E113E">
        <w:rPr>
          <w:rFonts w:eastAsia="Times New Roman" w:cs="Arial"/>
          <w:bdr w:val="none" w:sz="0" w:space="0" w:color="auto"/>
          <w:lang w:eastAsia="en-AU"/>
        </w:rPr>
        <w:t xml:space="preserve">: 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</w:t>
      </w:r>
    </w:p>
    <w:p w14:paraId="16EF32AF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Address: ................................................................................................................................</w:t>
      </w:r>
    </w:p>
    <w:p w14:paraId="7178323F" w14:textId="77777777" w:rsidR="00D6680C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hone: .............................................................Email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..........................................................</w:t>
      </w:r>
    </w:p>
    <w:p w14:paraId="39A30583" w14:textId="77777777" w:rsidR="002B7AA0" w:rsidRPr="002B7AA0" w:rsidRDefault="002B7AA0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14"/>
          <w:szCs w:val="14"/>
          <w:bdr w:val="none" w:sz="0" w:space="0" w:color="auto"/>
          <w:lang w:eastAsia="en-AU"/>
        </w:rPr>
      </w:pPr>
    </w:p>
    <w:p w14:paraId="2EE8F5BF" w14:textId="77777777" w:rsidR="00944928" w:rsidRPr="00502414" w:rsidRDefault="000312BF" w:rsidP="009449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Please outline any health 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conditions that </w:t>
      </w:r>
      <w:r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may affect your volunteer role</w:t>
      </w:r>
      <w:r w:rsidR="00D6680C"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? </w:t>
      </w:r>
      <w:r w:rsidR="00944928" w:rsidRPr="00502414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................</w:t>
      </w:r>
      <w:r w:rsidR="00944928" w:rsidRPr="00502414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  <w:r w:rsidR="00944928" w:rsidRPr="00502414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</w:t>
      </w:r>
      <w:r w:rsidR="00944928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</w:t>
      </w:r>
    </w:p>
    <w:p w14:paraId="1B0C7B66" w14:textId="3A2877C1" w:rsidR="00AE707C" w:rsidRPr="002B7AA0" w:rsidRDefault="00AE707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color w:val="231F20"/>
          <w:sz w:val="14"/>
          <w:szCs w:val="14"/>
          <w:bdr w:val="none" w:sz="0" w:space="0" w:color="auto"/>
          <w:lang w:eastAsia="en-AU"/>
        </w:rPr>
      </w:pPr>
    </w:p>
    <w:p w14:paraId="2D5A9AE5" w14:textId="773A2609" w:rsidR="00AE707C" w:rsidRDefault="00AE707C" w:rsidP="00AE70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If under 18 years of age:</w:t>
      </w:r>
    </w:p>
    <w:p w14:paraId="32892E05" w14:textId="2BDB70BF" w:rsidR="00AE707C" w:rsidRPr="009C61F0" w:rsidRDefault="00AE707C" w:rsidP="00AE70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ind w:left="720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Name of Parent/Guardian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</w:t>
      </w:r>
      <w:r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 w:rsidR="00D046AD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 w:rsidR="00BA3A2F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…</w:t>
      </w:r>
      <w:r w:rsidR="00D046AD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</w:t>
      </w:r>
      <w:r w:rsidRPr="009C61F0">
        <w:rPr>
          <w:rFonts w:ascii="ArialRoundedMTW04-Regular" w:eastAsia="Times New Roman" w:hAnsi="ArialRoundedMTW04-Regular" w:cs="ArialRoundedMTW04-Regular"/>
          <w:color w:val="231F20"/>
          <w:bdr w:val="none" w:sz="0" w:space="0" w:color="auto"/>
          <w:lang w:eastAsia="en-AU"/>
        </w:rPr>
        <w:t>…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</w:t>
      </w:r>
      <w:r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.........</w:t>
      </w:r>
    </w:p>
    <w:p w14:paraId="53B737AD" w14:textId="3CD2CCBE" w:rsidR="00AE707C" w:rsidRDefault="00AE707C" w:rsidP="00AE70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ind w:left="720"/>
        <w:textAlignment w:val="baseline"/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Contact </w:t>
      </w:r>
      <w:r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p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hone for Parent/Guardian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</w:t>
      </w:r>
      <w:r w:rsidR="00D046AD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</w:t>
      </w:r>
      <w:r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</w:t>
      </w:r>
    </w:p>
    <w:p w14:paraId="1B68A978" w14:textId="53E8FCBD" w:rsidR="00D046AD" w:rsidRPr="009C61F0" w:rsidRDefault="00D046AD" w:rsidP="00D046A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ind w:left="720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Email 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for Parent/Guardian:</w:t>
      </w:r>
      <w:r w:rsidRPr="009C61F0">
        <w:rPr>
          <w:rFonts w:eastAsia="Times New Roman" w:cs="Arial"/>
          <w:color w:val="231F20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 xml:space="preserve"> </w:t>
      </w:r>
      <w:r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..................................................................</w:t>
      </w:r>
      <w:r>
        <w:rPr>
          <w:rFonts w:ascii="ArialRoundedMTW04-Regular" w:eastAsia="Times New Roman" w:hAnsi="ArialRoundedMTW04-Regular" w:cs="Arial"/>
          <w:color w:val="231F20"/>
          <w:bdr w:val="none" w:sz="0" w:space="0" w:color="auto"/>
          <w:lang w:eastAsia="en-AU"/>
        </w:rPr>
        <w:t>.</w:t>
      </w:r>
    </w:p>
    <w:p w14:paraId="28777055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4"/>
          <w:bdr w:val="none" w:sz="0" w:space="0" w:color="auto"/>
          <w:lang w:eastAsia="en-AU"/>
        </w:rPr>
      </w:pPr>
    </w:p>
    <w:p w14:paraId="211EA018" w14:textId="209434A4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 xml:space="preserve">CHURCHES YOU HAVE ATTENDED REGULARLY IN THE PAST </w:t>
      </w:r>
      <w:r w:rsidR="00B002EF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2</w:t>
      </w: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 xml:space="preserve"> YEARS</w:t>
      </w:r>
    </w:p>
    <w:p w14:paraId="2EF089DF" w14:textId="77B59C57" w:rsidR="00D6680C" w:rsidRPr="002B7AA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4"/>
          <w:szCs w:val="14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7"/>
        <w:gridCol w:w="1598"/>
        <w:gridCol w:w="2088"/>
        <w:gridCol w:w="2977"/>
      </w:tblGrid>
      <w:tr w:rsidR="00D6680C" w:rsidRPr="009C61F0" w14:paraId="0E757C7A" w14:textId="58750E20" w:rsidTr="00EA04FE">
        <w:tc>
          <w:tcPr>
            <w:tcW w:w="28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5CE5EFA0" w14:textId="2E9F0583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Name of church</w:t>
            </w:r>
          </w:p>
        </w:tc>
        <w:tc>
          <w:tcPr>
            <w:tcW w:w="15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26AF21" w14:textId="4A9E1BD8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Location</w:t>
            </w:r>
          </w:p>
        </w:tc>
        <w:tc>
          <w:tcPr>
            <w:tcW w:w="208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19754E" w14:textId="6ECD074E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When (Month/Year)</w:t>
            </w: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615F7" w14:textId="016DAF88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2"/>
                <w:szCs w:val="22"/>
                <w:bdr w:val="none" w:sz="0" w:space="0" w:color="auto"/>
                <w:lang w:eastAsia="en-AU"/>
              </w:rPr>
              <w:t>Any positions held</w:t>
            </w:r>
          </w:p>
        </w:tc>
      </w:tr>
      <w:tr w:rsidR="00D6680C" w:rsidRPr="009C61F0" w14:paraId="372208CA" w14:textId="11357885" w:rsidTr="00EA04FE">
        <w:tc>
          <w:tcPr>
            <w:tcW w:w="282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C34FC55" w14:textId="58A16CF4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7C12292" w14:textId="2BB2928D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3757FEC6" w14:textId="1409EF9A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5D5D390" w14:textId="3257055B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</w:tc>
      </w:tr>
      <w:tr w:rsidR="00D6680C" w:rsidRPr="009C61F0" w14:paraId="0D0B0E8D" w14:textId="66E1EF7B" w:rsidTr="00EA04FE"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B8002E" w14:textId="43DDB697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EBB389" w14:textId="7CAD00F0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36BE8" w14:textId="5C399686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eastAsia="Times New Roman" w:cs="Arial"/>
                <w:sz w:val="22"/>
                <w:szCs w:val="22"/>
                <w:bdr w:val="none" w:sz="0" w:space="0" w:color="auto"/>
                <w:lang w:eastAsia="en-AU"/>
              </w:rPr>
              <w:t> 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F74A7" w14:textId="635115AE" w:rsidR="00D6680C" w:rsidRPr="009C61F0" w:rsidRDefault="00D6680C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</w:tc>
      </w:tr>
    </w:tbl>
    <w:p w14:paraId="0A5CF08C" w14:textId="77777777" w:rsidR="00D6680C" w:rsidRPr="002B7AA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14"/>
          <w:szCs w:val="14"/>
          <w:bdr w:val="none" w:sz="0" w:space="0" w:color="auto"/>
          <w:lang w:eastAsia="en-AU"/>
        </w:rPr>
      </w:pP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</w:p>
    <w:p w14:paraId="2A84EDEC" w14:textId="44CFD4C3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bdr w:val="none" w:sz="0" w:space="0" w:color="auto"/>
          <w:lang w:eastAsia="en-AU"/>
        </w:rPr>
        <w:t>REFEREES</w:t>
      </w:r>
    </w:p>
    <w:p w14:paraId="48A8400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Please provide details of two referees who are over eighteen years of age and able to give a verbal report on your character and suitability for ministry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Referees may be part of the church.</w:t>
      </w:r>
    </w:p>
    <w:p w14:paraId="79ACA5A7" w14:textId="16BACCFA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1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</w:p>
    <w:p w14:paraId="6F5BED74" w14:textId="7AFC12E1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  <w:t>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</w:p>
    <w:p w14:paraId="34B169A9" w14:textId="1756476C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Cs/>
          <w:sz w:val="22"/>
          <w:szCs w:val="22"/>
          <w:bdr w:val="none" w:sz="0" w:space="0" w:color="auto"/>
          <w:lang w:eastAsia="en-AU"/>
        </w:rPr>
        <w:t>Referee 2</w:t>
      </w:r>
      <w:r w:rsidRPr="009C61F0">
        <w:rPr>
          <w:rFonts w:eastAsia="Times New Roman" w:cs="Arial"/>
          <w:b/>
          <w:bCs/>
          <w:sz w:val="22"/>
          <w:szCs w:val="22"/>
          <w:bdr w:val="none" w:sz="0" w:space="0" w:color="auto"/>
          <w:lang w:eastAsia="en-AU"/>
        </w:rPr>
        <w:t> </w:t>
      </w:r>
    </w:p>
    <w:p w14:paraId="152F4F3D" w14:textId="79D8532E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: ..............................................................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  <w:t>Phon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..........................................................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</w:p>
    <w:p w14:paraId="52FF9EA4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</w:p>
    <w:p w14:paraId="4F1ED891" w14:textId="10AF6526" w:rsidR="00D43E08" w:rsidRPr="000F09B6" w:rsidRDefault="00DC2CCB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</w:pPr>
      <w:r w:rsidRPr="000F09B6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COMMITMENT</w:t>
      </w:r>
      <w:r w:rsidR="00033D93" w:rsidRPr="000F09B6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 xml:space="preserve"> OF APPROPRIATE CONDUCT</w:t>
      </w:r>
    </w:p>
    <w:p w14:paraId="7CDA90AB" w14:textId="77777777" w:rsidR="00716A1C" w:rsidRPr="000F09B6" w:rsidRDefault="00716A1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</w:pPr>
    </w:p>
    <w:p w14:paraId="08250B8D" w14:textId="730F5CB7" w:rsidR="00011024" w:rsidRPr="000F09B6" w:rsidRDefault="00716A1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</w:pPr>
      <w:r w:rsidRPr="000F09B6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I</w:t>
      </w:r>
      <w:r w:rsidR="007C35A3" w:rsidRPr="000F09B6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 xml:space="preserve">n undertaking my </w:t>
      </w:r>
      <w:r w:rsidR="00B002EF" w:rsidRPr="000F09B6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 xml:space="preserve">volunteer </w:t>
      </w:r>
      <w:r w:rsidR="007C35A3" w:rsidRPr="000F09B6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role/s, I will</w:t>
      </w:r>
      <w:r w:rsidR="0044724E" w:rsidRPr="000F09B6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:</w:t>
      </w:r>
    </w:p>
    <w:p w14:paraId="599B87E5" w14:textId="2F64C20E" w:rsidR="00213797" w:rsidRPr="000F09B6" w:rsidRDefault="007C35A3" w:rsidP="00213797">
      <w:pPr>
        <w:pStyle w:val="ListParagraph"/>
        <w:numPr>
          <w:ilvl w:val="0"/>
          <w:numId w:val="2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color w:val="auto"/>
          <w:sz w:val="22"/>
          <w:szCs w:val="22"/>
          <w:bdr w:val="none" w:sz="0" w:space="0" w:color="auto"/>
          <w:lang w:eastAsia="en-AU"/>
        </w:rPr>
      </w:pPr>
      <w:r w:rsidRPr="000F09B6">
        <w:rPr>
          <w:rFonts w:ascii="ArialRoundedMTW04-Regular" w:eastAsia="Times New Roman" w:hAnsi="ArialRoundedMTW04-Regular"/>
          <w:b/>
          <w:color w:val="auto"/>
          <w:sz w:val="22"/>
          <w:szCs w:val="22"/>
          <w:bdr w:val="none" w:sz="0" w:space="0" w:color="auto"/>
          <w:lang w:eastAsia="en-AU"/>
        </w:rPr>
        <w:t xml:space="preserve">uphold, support and abide by the </w:t>
      </w:r>
      <w:r w:rsidR="001802B0" w:rsidRPr="000F09B6">
        <w:rPr>
          <w:rFonts w:ascii="ArialRoundedMTW04-Regular" w:eastAsia="Times New Roman" w:hAnsi="ArialRoundedMTW04-Regular"/>
          <w:b/>
          <w:i/>
          <w:iCs/>
          <w:color w:val="auto"/>
          <w:sz w:val="22"/>
          <w:szCs w:val="22"/>
          <w:bdr w:val="none" w:sz="0" w:space="0" w:color="auto"/>
          <w:lang w:eastAsia="en-AU"/>
        </w:rPr>
        <w:t>Safe Church Policy</w:t>
      </w:r>
      <w:r w:rsidR="0029265D" w:rsidRPr="000F09B6">
        <w:rPr>
          <w:rFonts w:ascii="ArialRoundedMTW04-Regular" w:eastAsia="Times New Roman" w:hAnsi="ArialRoundedMTW04-Regular"/>
          <w:b/>
          <w:i/>
          <w:iCs/>
          <w:color w:val="auto"/>
          <w:sz w:val="22"/>
          <w:szCs w:val="22"/>
          <w:bdr w:val="none" w:sz="0" w:space="0" w:color="auto"/>
          <w:lang w:eastAsia="en-AU"/>
        </w:rPr>
        <w:t>;</w:t>
      </w:r>
    </w:p>
    <w:p w14:paraId="5DB9C959" w14:textId="5B5B0452" w:rsidR="00033D93" w:rsidRPr="000F09B6" w:rsidRDefault="00033D93" w:rsidP="00730A13">
      <w:pPr>
        <w:pStyle w:val="ListParagraph"/>
        <w:numPr>
          <w:ilvl w:val="0"/>
          <w:numId w:val="2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color w:val="auto"/>
          <w:sz w:val="22"/>
          <w:szCs w:val="22"/>
          <w:bdr w:val="none" w:sz="0" w:space="0" w:color="auto"/>
          <w:lang w:eastAsia="en-AU"/>
        </w:rPr>
      </w:pPr>
      <w:r w:rsidRPr="000F09B6">
        <w:rPr>
          <w:rFonts w:ascii="ArialRoundedMTW04-Regular" w:eastAsia="Times New Roman" w:hAnsi="ArialRoundedMTW04-Regular"/>
          <w:b/>
          <w:color w:val="auto"/>
          <w:sz w:val="22"/>
          <w:szCs w:val="22"/>
          <w:bdr w:val="none" w:sz="0" w:space="0" w:color="auto"/>
          <w:lang w:eastAsia="en-AU"/>
        </w:rPr>
        <w:t>not knowingly engage in criminal conduct or break the law;</w:t>
      </w:r>
    </w:p>
    <w:p w14:paraId="70A43E16" w14:textId="1C755E92" w:rsidR="00730A13" w:rsidRPr="000F09B6" w:rsidRDefault="00775079" w:rsidP="00730A13">
      <w:pPr>
        <w:pStyle w:val="ListParagraph"/>
        <w:numPr>
          <w:ilvl w:val="0"/>
          <w:numId w:val="2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color w:val="auto"/>
          <w:sz w:val="22"/>
          <w:szCs w:val="22"/>
          <w:bdr w:val="none" w:sz="0" w:space="0" w:color="auto"/>
          <w:lang w:eastAsia="en-AU"/>
        </w:rPr>
      </w:pPr>
      <w:r w:rsidRPr="000F09B6">
        <w:rPr>
          <w:rFonts w:ascii="ArialRoundedMTW04-Regular" w:eastAsia="Times New Roman" w:hAnsi="ArialRoundedMTW04-Regular"/>
          <w:b/>
          <w:color w:val="auto"/>
          <w:sz w:val="22"/>
          <w:szCs w:val="22"/>
          <w:bdr w:val="none" w:sz="0" w:space="0" w:color="auto"/>
          <w:lang w:eastAsia="en-AU"/>
        </w:rPr>
        <w:t>f</w:t>
      </w:r>
      <w:r w:rsidR="00730A13" w:rsidRPr="000F09B6">
        <w:rPr>
          <w:rFonts w:ascii="ArialRoundedMTW04-Regular" w:eastAsia="Times New Roman" w:hAnsi="ArialRoundedMTW04-Regular"/>
          <w:b/>
          <w:color w:val="auto"/>
          <w:sz w:val="22"/>
          <w:szCs w:val="22"/>
          <w:bdr w:val="none" w:sz="0" w:space="0" w:color="auto"/>
          <w:lang w:eastAsia="en-AU"/>
        </w:rPr>
        <w:t>ollow the position description</w:t>
      </w:r>
      <w:r w:rsidR="00FC2CDA" w:rsidRPr="000F09B6">
        <w:rPr>
          <w:rFonts w:ascii="ArialRoundedMTW04-Regular" w:eastAsia="Times New Roman" w:hAnsi="ArialRoundedMTW04-Regular"/>
          <w:b/>
          <w:color w:val="auto"/>
          <w:sz w:val="22"/>
          <w:szCs w:val="22"/>
          <w:bdr w:val="none" w:sz="0" w:space="0" w:color="auto"/>
          <w:lang w:eastAsia="en-AU"/>
        </w:rPr>
        <w:t>/s</w:t>
      </w:r>
      <w:r w:rsidR="00730A13" w:rsidRPr="000F09B6">
        <w:rPr>
          <w:rFonts w:ascii="ArialRoundedMTW04-Regular" w:eastAsia="Times New Roman" w:hAnsi="ArialRoundedMTW04-Regular"/>
          <w:b/>
          <w:color w:val="auto"/>
          <w:sz w:val="22"/>
          <w:szCs w:val="22"/>
          <w:bdr w:val="none" w:sz="0" w:space="0" w:color="auto"/>
          <w:lang w:eastAsia="en-AU"/>
        </w:rPr>
        <w:t xml:space="preserve"> provided to me</w:t>
      </w:r>
      <w:r w:rsidR="0029265D" w:rsidRPr="000F09B6">
        <w:rPr>
          <w:rFonts w:ascii="ArialRoundedMTW04-Regular" w:eastAsia="Times New Roman" w:hAnsi="ArialRoundedMTW04-Regular"/>
          <w:b/>
          <w:color w:val="auto"/>
          <w:sz w:val="22"/>
          <w:szCs w:val="22"/>
          <w:bdr w:val="none" w:sz="0" w:space="0" w:color="auto"/>
          <w:lang w:eastAsia="en-AU"/>
        </w:rPr>
        <w:t>;</w:t>
      </w:r>
    </w:p>
    <w:p w14:paraId="4ED25B09" w14:textId="6126054D" w:rsidR="00716A1C" w:rsidRDefault="00775079" w:rsidP="00213797">
      <w:pPr>
        <w:pStyle w:val="ListParagraph"/>
        <w:numPr>
          <w:ilvl w:val="0"/>
          <w:numId w:val="2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</w:pPr>
      <w:r w:rsidRPr="00F665FC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>r</w:t>
      </w:r>
      <w:r w:rsidR="00BD6309" w:rsidRPr="00F665FC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>espond to reasonable directions from the person</w:t>
      </w:r>
      <w:r w:rsidR="00E44DA1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>/s</w:t>
      </w:r>
      <w:r w:rsidR="00BD6309" w:rsidRPr="00F665FC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 xml:space="preserve"> with responsibility for the ministry I am i</w:t>
      </w:r>
      <w:r w:rsidR="00213797" w:rsidRPr="00404648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>nvolved in</w:t>
      </w:r>
      <w:r w:rsidR="0029265D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>;</w:t>
      </w:r>
      <w:r w:rsidR="006B2AF3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 xml:space="preserve"> and</w:t>
      </w:r>
    </w:p>
    <w:p w14:paraId="0DC54D3C" w14:textId="47756A61" w:rsidR="00E70B94" w:rsidRPr="00404648" w:rsidRDefault="006B2AF3" w:rsidP="00213797">
      <w:pPr>
        <w:pStyle w:val="ListParagraph"/>
        <w:numPr>
          <w:ilvl w:val="0"/>
          <w:numId w:val="2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>f</w:t>
      </w:r>
      <w:r w:rsidR="008D2AAF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>ollow all</w:t>
      </w:r>
      <w:r w:rsidR="00F60701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 xml:space="preserve"> requirements outlined to me </w:t>
      </w:r>
      <w:r w:rsidR="0066472A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 xml:space="preserve">in the </w:t>
      </w:r>
      <w:r w:rsidR="00677AC0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 xml:space="preserve">volunteer </w:t>
      </w:r>
      <w:r w:rsidR="0066472A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>induction process</w:t>
      </w:r>
      <w:r w:rsidR="00742B39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 xml:space="preserve"> at </w:t>
      </w:r>
      <w:r w:rsidR="00677AC0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>our</w:t>
      </w:r>
      <w:r w:rsidR="00742B39">
        <w:rPr>
          <w:rFonts w:ascii="ArialRoundedMTW04-Regular" w:eastAsia="Times New Roman" w:hAnsi="ArialRoundedMTW04-Regular"/>
          <w:b/>
          <w:sz w:val="22"/>
          <w:szCs w:val="22"/>
          <w:bdr w:val="none" w:sz="0" w:space="0" w:color="auto"/>
          <w:lang w:eastAsia="en-AU"/>
        </w:rPr>
        <w:t xml:space="preserve"> church.</w:t>
      </w:r>
    </w:p>
    <w:p w14:paraId="32714DEE" w14:textId="77777777" w:rsidR="002B7AA0" w:rsidRDefault="002B7AA0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</w:pPr>
    </w:p>
    <w:p w14:paraId="726AEEEB" w14:textId="439FCF45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szCs w:val="22"/>
          <w:bdr w:val="none" w:sz="0" w:space="0" w:color="auto"/>
          <w:lang w:eastAsia="en-AU"/>
        </w:rPr>
        <w:t>CONSENT TO HOLD INFORMATION</w:t>
      </w:r>
      <w:r w:rsidRPr="009C61F0">
        <w:rPr>
          <w:rFonts w:eastAsia="Times New Roman" w:cs="Arial"/>
          <w:b/>
          <w:sz w:val="22"/>
          <w:szCs w:val="22"/>
          <w:bdr w:val="none" w:sz="0" w:space="0" w:color="auto"/>
          <w:lang w:eastAsia="en-AU"/>
        </w:rPr>
        <w:t> </w:t>
      </w:r>
    </w:p>
    <w:p w14:paraId="0B5CB24C" w14:textId="62EAFBAC" w:rsidR="00D6680C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RoundedMTW04-Regular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consent to the information contained in this application</w:t>
      </w:r>
      <w:r w:rsidR="003B5206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to be kept by our church. I understand that this information will be kept in a confidential file and used only for screening purposes.</w:t>
      </w:r>
    </w:p>
    <w:p w14:paraId="1ACAB1D7" w14:textId="77777777" w:rsidR="00E351AF" w:rsidRPr="009C61F0" w:rsidRDefault="00E351AF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p w14:paraId="7E30CA13" w14:textId="59C5EA8A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24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lastRenderedPageBreak/>
        <w:t>DECLARATION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</w:p>
    <w:p w14:paraId="30C52B25" w14:textId="0D688BD4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,</w:t>
      </w:r>
      <w:r w:rsidR="002E4F88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.................................................................................. sincerely declare that:</w:t>
      </w:r>
    </w:p>
    <w:p w14:paraId="1715082E" w14:textId="7F3E6945" w:rsidR="00D6680C" w:rsidRPr="009C61F0" w:rsidRDefault="00D6680C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The information I have provided in this application is true and correct to the best of my knowledge and belief.</w:t>
      </w:r>
    </w:p>
    <w:p w14:paraId="1CE7891B" w14:textId="3A40C8FD" w:rsidR="00D6680C" w:rsidRPr="009C61F0" w:rsidRDefault="00D6680C" w:rsidP="00D6680C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 w:firstLine="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understand that if I provide false or misleading information or withhold relevant information from this</w:t>
      </w:r>
      <w:r w:rsidR="00E557BF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application form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, the church leadership may determine that I am unsuitable to serve in any role in the church.</w:t>
      </w:r>
    </w:p>
    <w:p w14:paraId="47C6DB8D" w14:textId="77777777" w:rsidR="00D6680C" w:rsidRPr="009C61F0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7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</w:p>
    <w:p w14:paraId="32E184AB" w14:textId="3DECA358" w:rsidR="00D6680C" w:rsidRDefault="00D6680C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Applicant’s signature: .............................................................................</w:t>
      </w:r>
      <w:r w:rsidR="0001088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Date: ........................</w:t>
      </w:r>
    </w:p>
    <w:p w14:paraId="020BFFA5" w14:textId="77777777" w:rsidR="00B3341F" w:rsidRDefault="00B3341F" w:rsidP="00D6680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</w:p>
    <w:p w14:paraId="153CA87C" w14:textId="6AFF8CB9" w:rsidR="00B3341F" w:rsidRPr="009C61F0" w:rsidRDefault="00B3341F" w:rsidP="00B334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If under 18 years of age: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PARENT GUARDIAN SIGNATURE </w:t>
      </w:r>
    </w:p>
    <w:p w14:paraId="346EAF02" w14:textId="0A867187" w:rsidR="00B3341F" w:rsidRDefault="00B3341F" w:rsidP="00B334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Name of parent/guardian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</w:t>
      </w:r>
      <w:r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..................................................................</w:t>
      </w:r>
    </w:p>
    <w:p w14:paraId="54D53DBA" w14:textId="3540EB4B" w:rsidR="00B3341F" w:rsidRPr="009C61F0" w:rsidRDefault="00B3341F" w:rsidP="00B3341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Signature:</w: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 </w:t>
      </w:r>
      <w:r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</w:r>
      <w:r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</w:r>
      <w:r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..................................................................</w:t>
      </w:r>
      <w:r w:rsidR="0001088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Date:</w:t>
      </w:r>
      <w:r w:rsidR="0001088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 xml:space="preserve"> ……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................</w:t>
      </w:r>
    </w:p>
    <w:p w14:paraId="7351F044" w14:textId="1F3CE02F" w:rsidR="00777833" w:rsidRPr="009C61F0" w:rsidRDefault="00D6680C" w:rsidP="00AF549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hAnsi="ArialRoundedMTW04-Regular" w:cs="Arial"/>
          <w:color w:val="221F1F"/>
        </w:rPr>
      </w:pPr>
      <w:r w:rsidRPr="009C61F0">
        <w:rPr>
          <w:rFonts w:ascii="ArialRoundedMTW04-Regular" w:eastAsia="Times New Roman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16256" behindDoc="0" locked="0" layoutInCell="1" allowOverlap="1" wp14:anchorId="05DB985C" wp14:editId="64BD2FF0">
                <wp:simplePos x="0" y="0"/>
                <wp:positionH relativeFrom="column">
                  <wp:posOffset>-320040</wp:posOffset>
                </wp:positionH>
                <wp:positionV relativeFrom="paragraph">
                  <wp:posOffset>342900</wp:posOffset>
                </wp:positionV>
                <wp:extent cx="6623685" cy="2276475"/>
                <wp:effectExtent l="19050" t="19050" r="24765" b="28575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3685" cy="2276475"/>
                        </a:xfrm>
                        <a:prstGeom prst="rect">
                          <a:avLst/>
                        </a:prstGeom>
                        <a:solidFill>
                          <a:srgbClr val="47C3D3">
                            <a:alpha val="50000"/>
                          </a:srgbClr>
                        </a:solidFill>
                        <a:ln w="38100" cap="rnd">
                          <a:solidFill>
                            <a:srgbClr val="63C29D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EC28392" w14:textId="77777777" w:rsidR="00D6680C" w:rsidRPr="009D74CD" w:rsidRDefault="00D6680C" w:rsidP="00D6680C">
                            <w:pPr>
                              <w:spacing w:after="240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Church </w:t>
                            </w:r>
                            <w:r w:rsidRPr="009D74CD">
                              <w:rPr>
                                <w:b/>
                              </w:rPr>
                              <w:t>Use Only</w:t>
                            </w:r>
                          </w:p>
                          <w:p w14:paraId="6580234E" w14:textId="68D223C6" w:rsidR="00D6680C" w:rsidRPr="009D74CD" w:rsidRDefault="00D6680C" w:rsidP="00D6680C">
                            <w:r w:rsidRPr="009D74CD">
                              <w:t>Entered onto Safe Church Register</w:t>
                            </w:r>
                            <w:r>
                              <w:t xml:space="preserve"> by</w:t>
                            </w:r>
                            <w:r w:rsidRPr="009D74CD">
                              <w:t xml:space="preserve">: (name) </w:t>
                            </w:r>
                            <w:r w:rsidR="00536DEC">
                              <w:tab/>
                              <w:t>_</w:t>
                            </w:r>
                            <w:r w:rsidRPr="009D74CD">
                              <w:t>___________________</w:t>
                            </w:r>
                            <w:r>
                              <w:tab/>
                            </w:r>
                            <w:r w:rsidRPr="009D74CD">
                              <w:t>On (date):</w:t>
                            </w:r>
                            <w:r w:rsidR="00E74F4B">
                              <w:t xml:space="preserve"> </w:t>
                            </w:r>
                            <w:r w:rsidRPr="009D74CD">
                              <w:t>_______</w:t>
                            </w:r>
                          </w:p>
                          <w:p w14:paraId="7FD75062" w14:textId="3597C028" w:rsidR="00D6680C" w:rsidRPr="009D74CD" w:rsidRDefault="00D6680C" w:rsidP="00D6680C">
                            <w:r w:rsidRPr="009D74CD">
                              <w:t xml:space="preserve">Interview led by: (name) </w:t>
                            </w:r>
                            <w:r w:rsidR="00536DEC">
                              <w:tab/>
                            </w:r>
                            <w:r w:rsidR="00536DEC">
                              <w:tab/>
                            </w:r>
                            <w:r w:rsidR="00536DEC">
                              <w:tab/>
                            </w:r>
                            <w:r w:rsidR="00536DEC">
                              <w:tab/>
                            </w:r>
                            <w:r w:rsidRPr="009D74CD">
                              <w:t>___________________</w:t>
                            </w:r>
                            <w:r w:rsidR="00E74F4B"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):</w:t>
                            </w:r>
                            <w:r w:rsidR="00E74F4B">
                              <w:t xml:space="preserve"> </w:t>
                            </w:r>
                            <w:r w:rsidRPr="009D74CD">
                              <w:t>______</w:t>
                            </w:r>
                            <w:r>
                              <w:t>_</w:t>
                            </w:r>
                          </w:p>
                          <w:p w14:paraId="0233B2C5" w14:textId="3E52A4BE" w:rsidR="00D6680C" w:rsidRPr="009D74CD" w:rsidRDefault="00D6680C" w:rsidP="00D6680C">
                            <w:r w:rsidRPr="009D74CD">
                              <w:t xml:space="preserve">Referee Checks conducted by: (name) </w:t>
                            </w:r>
                            <w:r w:rsidR="00536DEC">
                              <w:tab/>
                            </w:r>
                            <w:r w:rsidR="00536DEC">
                              <w:tab/>
                              <w:t>__</w:t>
                            </w:r>
                            <w:r w:rsidRPr="009D74CD">
                              <w:t>________________</w:t>
                            </w:r>
                            <w:r w:rsidR="00E74F4B">
                              <w:t>__</w:t>
                            </w:r>
                            <w:r>
                              <w:tab/>
                            </w:r>
                            <w:r w:rsidRPr="009D74CD">
                              <w:t>On (date):</w:t>
                            </w:r>
                            <w:r w:rsidR="00E74F4B">
                              <w:t xml:space="preserve"> </w:t>
                            </w:r>
                            <w:r w:rsidRPr="009D74CD">
                              <w:t>_______</w:t>
                            </w:r>
                          </w:p>
                          <w:p w14:paraId="145DEA17" w14:textId="34E8BB93" w:rsidR="00D6680C" w:rsidRPr="009D74CD" w:rsidRDefault="00D6680C" w:rsidP="00D6680C">
                            <w:r>
                              <w:t xml:space="preserve">Volunteer </w:t>
                            </w:r>
                            <w:r w:rsidRPr="009D74CD">
                              <w:t>Endorsement</w:t>
                            </w:r>
                            <w:r>
                              <w:t>* by</w:t>
                            </w:r>
                            <w:r w:rsidRPr="009D74CD">
                              <w:t xml:space="preserve"> (name) </w:t>
                            </w:r>
                            <w:r w:rsidR="00536DEC">
                              <w:tab/>
                            </w:r>
                            <w:r w:rsidR="00536DEC">
                              <w:tab/>
                            </w:r>
                            <w:r w:rsidRPr="009D74CD">
                              <w:t>_______________</w:t>
                            </w:r>
                            <w:r w:rsidR="00E74F4B">
                              <w:t>____</w:t>
                            </w:r>
                            <w:r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):</w:t>
                            </w:r>
                            <w:r w:rsidR="00E74F4B">
                              <w:t xml:space="preserve"> </w:t>
                            </w:r>
                            <w:r w:rsidRPr="009D74CD">
                              <w:t>_______</w:t>
                            </w:r>
                          </w:p>
                          <w:p w14:paraId="71EA2283" w14:textId="05B4908F" w:rsidR="00D6680C" w:rsidRPr="009D74CD" w:rsidRDefault="00D6680C" w:rsidP="00D6680C">
                            <w:r w:rsidRPr="009D74CD">
                              <w:t xml:space="preserve">Induction led by (name) </w:t>
                            </w:r>
                            <w:r w:rsidR="00536DEC">
                              <w:tab/>
                            </w:r>
                            <w:r w:rsidR="00536DEC">
                              <w:tab/>
                            </w:r>
                            <w:r w:rsidR="00536DEC">
                              <w:tab/>
                            </w:r>
                            <w:r w:rsidR="00536DEC">
                              <w:tab/>
                            </w:r>
                            <w:r w:rsidRPr="009D74CD">
                              <w:t>___________________</w:t>
                            </w:r>
                            <w:r>
                              <w:t>_</w:t>
                            </w:r>
                            <w:r>
                              <w:tab/>
                            </w:r>
                            <w:r w:rsidRPr="009D74CD">
                              <w:t>On (date):</w:t>
                            </w:r>
                            <w:r w:rsidR="00E74F4B">
                              <w:t xml:space="preserve"> </w:t>
                            </w:r>
                            <w:r w:rsidRPr="009D74CD">
                              <w:t>_______</w:t>
                            </w:r>
                          </w:p>
                          <w:p w14:paraId="3E3AE83C" w14:textId="3AC9F80C" w:rsidR="00D6680C" w:rsidRDefault="00D6680C" w:rsidP="00D6680C">
                            <w:pPr>
                              <w:spacing w:before="240" w:after="240"/>
                              <w:jc w:val="center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 xml:space="preserve">*Volunteers must be endorsed by a member of pastoral staff, governance group or </w:t>
                            </w:r>
                            <w:r w:rsidR="0048372B">
                              <w:rPr>
                                <w:i/>
                                <w:sz w:val="22"/>
                              </w:rPr>
                              <w:t>S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afe </w:t>
                            </w:r>
                            <w:r w:rsidR="0048372B">
                              <w:rPr>
                                <w:i/>
                                <w:sz w:val="22"/>
                              </w:rPr>
                              <w:t>C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hurch </w:t>
                            </w:r>
                            <w:r w:rsidR="0048372B">
                              <w:rPr>
                                <w:i/>
                                <w:sz w:val="22"/>
                              </w:rPr>
                              <w:t>T</w:t>
                            </w:r>
                            <w:r>
                              <w:rPr>
                                <w:i/>
                                <w:sz w:val="22"/>
                              </w:rPr>
                              <w:t>eam</w:t>
                            </w:r>
                            <w:r w:rsidR="007E30A2">
                              <w:rPr>
                                <w:i/>
                                <w:sz w:val="22"/>
                              </w:rPr>
                              <w:t>.</w:t>
                            </w:r>
                          </w:p>
                          <w:p w14:paraId="74EC2E52" w14:textId="599DE719" w:rsidR="00D6680C" w:rsidRPr="006B5FD6" w:rsidRDefault="00D6680C" w:rsidP="00D6680C">
                            <w:pPr>
                              <w:spacing w:after="240"/>
                              <w:jc w:val="center"/>
                              <w:rPr>
                                <w:iCs/>
                                <w:sz w:val="22"/>
                              </w:rPr>
                            </w:pPr>
                            <w:r w:rsidRPr="00311CD0">
                              <w:rPr>
                                <w:i/>
                                <w:sz w:val="22"/>
                              </w:rPr>
                              <w:t>Full records of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the above processes (including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 interview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notes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>, referee check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 comments 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and induction 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content) 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 xml:space="preserve">should be kept </w:t>
                            </w:r>
                            <w:r>
                              <w:rPr>
                                <w:i/>
                                <w:sz w:val="22"/>
                              </w:rPr>
                              <w:t xml:space="preserve">in the relevant </w:t>
                            </w:r>
                            <w:r w:rsidR="00152112">
                              <w:rPr>
                                <w:i/>
                                <w:sz w:val="22"/>
                              </w:rPr>
                              <w:t xml:space="preserve">personnel </w:t>
                            </w:r>
                            <w:r>
                              <w:rPr>
                                <w:i/>
                                <w:sz w:val="22"/>
                              </w:rPr>
                              <w:t>file</w:t>
                            </w:r>
                            <w:r w:rsidRPr="00311CD0">
                              <w:rPr>
                                <w:i/>
                                <w:sz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DB985C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7" type="#_x0000_t202" style="position:absolute;margin-left:-25.2pt;margin-top:27pt;width:521.55pt;height:179.25pt;z-index:251616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" fillcolor="#47c3d3" strokecolor="#63c29d" strokeweight="3pt">
                <v:fill opacity="32896f"/>
                <v:stroke joinstyle="round" endcap="round"/>
                <v:textbox>
                  <w:txbxContent>
                    <w:p w14:paraId="1EC28392" w14:textId="77777777" w:rsidR="00D6680C" w:rsidRPr="009D74CD" w:rsidRDefault="00D6680C" w:rsidP="00D6680C">
                      <w:pPr>
                        <w:spacing w:after="240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Church </w:t>
                      </w:r>
                      <w:r w:rsidRPr="009D74CD">
                        <w:rPr>
                          <w:b/>
                        </w:rPr>
                        <w:t>Use Only</w:t>
                      </w:r>
                    </w:p>
                    <w:p w14:paraId="6580234E" w14:textId="68D223C6" w:rsidR="00D6680C" w:rsidRPr="009D74CD" w:rsidRDefault="00D6680C" w:rsidP="00D6680C">
                      <w:r w:rsidRPr="009D74CD">
                        <w:t>Entered onto Safe Church Register</w:t>
                      </w:r>
                      <w:r>
                        <w:t xml:space="preserve"> by</w:t>
                      </w:r>
                      <w:r w:rsidRPr="009D74CD">
                        <w:t xml:space="preserve">: (name) </w:t>
                      </w:r>
                      <w:r w:rsidR="00536DEC">
                        <w:tab/>
                        <w:t>_</w:t>
                      </w:r>
                      <w:r w:rsidRPr="009D74CD">
                        <w:t>___________________</w:t>
                      </w:r>
                      <w:r>
                        <w:tab/>
                      </w:r>
                      <w:r w:rsidRPr="009D74CD">
                        <w:t>On (date):</w:t>
                      </w:r>
                      <w:r w:rsidR="00E74F4B">
                        <w:t xml:space="preserve"> </w:t>
                      </w:r>
                      <w:r w:rsidRPr="009D74CD">
                        <w:t>_______</w:t>
                      </w:r>
                    </w:p>
                    <w:p w14:paraId="7FD75062" w14:textId="3597C028" w:rsidR="00D6680C" w:rsidRPr="009D74CD" w:rsidRDefault="00D6680C" w:rsidP="00D6680C">
                      <w:r w:rsidRPr="009D74CD">
                        <w:t xml:space="preserve">Interview led by: (name) </w:t>
                      </w:r>
                      <w:r w:rsidR="00536DEC">
                        <w:tab/>
                      </w:r>
                      <w:r w:rsidR="00536DEC">
                        <w:tab/>
                      </w:r>
                      <w:r w:rsidR="00536DEC">
                        <w:tab/>
                      </w:r>
                      <w:r w:rsidR="00536DEC">
                        <w:tab/>
                      </w:r>
                      <w:r w:rsidRPr="009D74CD">
                        <w:t>___________________</w:t>
                      </w:r>
                      <w:r w:rsidR="00E74F4B">
                        <w:t>_</w:t>
                      </w:r>
                      <w:r>
                        <w:tab/>
                      </w:r>
                      <w:r w:rsidRPr="009D74CD">
                        <w:t>On (date):</w:t>
                      </w:r>
                      <w:r w:rsidR="00E74F4B">
                        <w:t xml:space="preserve"> </w:t>
                      </w:r>
                      <w:r w:rsidRPr="009D74CD">
                        <w:t>______</w:t>
                      </w:r>
                      <w:r>
                        <w:t>_</w:t>
                      </w:r>
                    </w:p>
                    <w:p w14:paraId="0233B2C5" w14:textId="3E52A4BE" w:rsidR="00D6680C" w:rsidRPr="009D74CD" w:rsidRDefault="00D6680C" w:rsidP="00D6680C">
                      <w:r w:rsidRPr="009D74CD">
                        <w:t xml:space="preserve">Referee Checks conducted by: (name) </w:t>
                      </w:r>
                      <w:r w:rsidR="00536DEC">
                        <w:tab/>
                      </w:r>
                      <w:r w:rsidR="00536DEC">
                        <w:tab/>
                        <w:t>__</w:t>
                      </w:r>
                      <w:r w:rsidRPr="009D74CD">
                        <w:t>________________</w:t>
                      </w:r>
                      <w:r w:rsidR="00E74F4B">
                        <w:t>__</w:t>
                      </w:r>
                      <w:r>
                        <w:tab/>
                      </w:r>
                      <w:r w:rsidRPr="009D74CD">
                        <w:t>On (date):</w:t>
                      </w:r>
                      <w:r w:rsidR="00E74F4B">
                        <w:t xml:space="preserve"> </w:t>
                      </w:r>
                      <w:r w:rsidRPr="009D74CD">
                        <w:t>_______</w:t>
                      </w:r>
                    </w:p>
                    <w:p w14:paraId="145DEA17" w14:textId="34E8BB93" w:rsidR="00D6680C" w:rsidRPr="009D74CD" w:rsidRDefault="00D6680C" w:rsidP="00D6680C">
                      <w:r>
                        <w:t xml:space="preserve">Volunteer </w:t>
                      </w:r>
                      <w:r w:rsidRPr="009D74CD">
                        <w:t>Endorsement</w:t>
                      </w:r>
                      <w:r>
                        <w:t>* by</w:t>
                      </w:r>
                      <w:r w:rsidRPr="009D74CD">
                        <w:t xml:space="preserve"> (name) </w:t>
                      </w:r>
                      <w:r w:rsidR="00536DEC">
                        <w:tab/>
                      </w:r>
                      <w:r w:rsidR="00536DEC">
                        <w:tab/>
                      </w:r>
                      <w:r w:rsidRPr="009D74CD">
                        <w:t>_______________</w:t>
                      </w:r>
                      <w:r w:rsidR="00E74F4B">
                        <w:t>____</w:t>
                      </w:r>
                      <w:r>
                        <w:t>_</w:t>
                      </w:r>
                      <w:r>
                        <w:tab/>
                      </w:r>
                      <w:r w:rsidRPr="009D74CD">
                        <w:t>On (date):</w:t>
                      </w:r>
                      <w:r w:rsidR="00E74F4B">
                        <w:t xml:space="preserve"> </w:t>
                      </w:r>
                      <w:r w:rsidRPr="009D74CD">
                        <w:t>_______</w:t>
                      </w:r>
                    </w:p>
                    <w:p w14:paraId="71EA2283" w14:textId="05B4908F" w:rsidR="00D6680C" w:rsidRPr="009D74CD" w:rsidRDefault="00D6680C" w:rsidP="00D6680C">
                      <w:r w:rsidRPr="009D74CD">
                        <w:t xml:space="preserve">Induction led by (name) </w:t>
                      </w:r>
                      <w:r w:rsidR="00536DEC">
                        <w:tab/>
                      </w:r>
                      <w:r w:rsidR="00536DEC">
                        <w:tab/>
                      </w:r>
                      <w:r w:rsidR="00536DEC">
                        <w:tab/>
                      </w:r>
                      <w:r w:rsidR="00536DEC">
                        <w:tab/>
                      </w:r>
                      <w:r w:rsidRPr="009D74CD">
                        <w:t>___________________</w:t>
                      </w:r>
                      <w:r>
                        <w:t>_</w:t>
                      </w:r>
                      <w:r>
                        <w:tab/>
                      </w:r>
                      <w:r w:rsidRPr="009D74CD">
                        <w:t>On (date):</w:t>
                      </w:r>
                      <w:r w:rsidR="00E74F4B">
                        <w:t xml:space="preserve"> </w:t>
                      </w:r>
                      <w:r w:rsidRPr="009D74CD">
                        <w:t>_______</w:t>
                      </w:r>
                    </w:p>
                    <w:p w14:paraId="3E3AE83C" w14:textId="3AC9F80C" w:rsidR="00D6680C" w:rsidRDefault="00D6680C" w:rsidP="00D6680C">
                      <w:pPr>
                        <w:spacing w:before="240" w:after="240"/>
                        <w:jc w:val="center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 xml:space="preserve">*Volunteers must be endorsed by a member of pastoral staff, governance group or </w:t>
                      </w:r>
                      <w:r w:rsidR="0048372B">
                        <w:rPr>
                          <w:i/>
                          <w:sz w:val="22"/>
                        </w:rPr>
                        <w:t>S</w:t>
                      </w:r>
                      <w:r>
                        <w:rPr>
                          <w:i/>
                          <w:sz w:val="22"/>
                        </w:rPr>
                        <w:t xml:space="preserve">afe </w:t>
                      </w:r>
                      <w:r w:rsidR="0048372B">
                        <w:rPr>
                          <w:i/>
                          <w:sz w:val="22"/>
                        </w:rPr>
                        <w:t>C</w:t>
                      </w:r>
                      <w:r>
                        <w:rPr>
                          <w:i/>
                          <w:sz w:val="22"/>
                        </w:rPr>
                        <w:t xml:space="preserve">hurch </w:t>
                      </w:r>
                      <w:r w:rsidR="0048372B">
                        <w:rPr>
                          <w:i/>
                          <w:sz w:val="22"/>
                        </w:rPr>
                        <w:t>T</w:t>
                      </w:r>
                      <w:r>
                        <w:rPr>
                          <w:i/>
                          <w:sz w:val="22"/>
                        </w:rPr>
                        <w:t>eam</w:t>
                      </w:r>
                      <w:r w:rsidR="007E30A2">
                        <w:rPr>
                          <w:i/>
                          <w:sz w:val="22"/>
                        </w:rPr>
                        <w:t>.</w:t>
                      </w:r>
                    </w:p>
                    <w:p w14:paraId="74EC2E52" w14:textId="599DE719" w:rsidR="00D6680C" w:rsidRPr="006B5FD6" w:rsidRDefault="00D6680C" w:rsidP="00D6680C">
                      <w:pPr>
                        <w:spacing w:after="240"/>
                        <w:jc w:val="center"/>
                        <w:rPr>
                          <w:iCs/>
                          <w:sz w:val="22"/>
                        </w:rPr>
                      </w:pPr>
                      <w:r w:rsidRPr="00311CD0">
                        <w:rPr>
                          <w:i/>
                          <w:sz w:val="22"/>
                        </w:rPr>
                        <w:t>Full records of</w:t>
                      </w:r>
                      <w:r>
                        <w:rPr>
                          <w:i/>
                          <w:sz w:val="22"/>
                        </w:rPr>
                        <w:t xml:space="preserve"> the above processes (including</w:t>
                      </w:r>
                      <w:r w:rsidRPr="00311CD0">
                        <w:rPr>
                          <w:i/>
                          <w:sz w:val="22"/>
                        </w:rPr>
                        <w:t xml:space="preserve"> interview</w:t>
                      </w:r>
                      <w:r>
                        <w:rPr>
                          <w:i/>
                          <w:sz w:val="22"/>
                        </w:rPr>
                        <w:t xml:space="preserve"> notes</w:t>
                      </w:r>
                      <w:r w:rsidRPr="00311CD0">
                        <w:rPr>
                          <w:i/>
                          <w:sz w:val="22"/>
                        </w:rPr>
                        <w:t>, referee check</w:t>
                      </w:r>
                      <w:r>
                        <w:rPr>
                          <w:i/>
                          <w:sz w:val="22"/>
                        </w:rPr>
                        <w:t xml:space="preserve"> comments </w:t>
                      </w:r>
                      <w:r w:rsidRPr="00311CD0">
                        <w:rPr>
                          <w:i/>
                          <w:sz w:val="22"/>
                        </w:rPr>
                        <w:t xml:space="preserve">and induction </w:t>
                      </w:r>
                      <w:r>
                        <w:rPr>
                          <w:i/>
                          <w:sz w:val="22"/>
                        </w:rPr>
                        <w:t xml:space="preserve">content) </w:t>
                      </w:r>
                      <w:r w:rsidRPr="00311CD0">
                        <w:rPr>
                          <w:i/>
                          <w:sz w:val="22"/>
                        </w:rPr>
                        <w:t xml:space="preserve">should be kept </w:t>
                      </w:r>
                      <w:r>
                        <w:rPr>
                          <w:i/>
                          <w:sz w:val="22"/>
                        </w:rPr>
                        <w:t xml:space="preserve">in the relevant </w:t>
                      </w:r>
                      <w:r w:rsidR="00152112">
                        <w:rPr>
                          <w:i/>
                          <w:sz w:val="22"/>
                        </w:rPr>
                        <w:t xml:space="preserve">personnel </w:t>
                      </w:r>
                      <w:r>
                        <w:rPr>
                          <w:i/>
                          <w:sz w:val="22"/>
                        </w:rPr>
                        <w:t>file</w:t>
                      </w:r>
                      <w:r w:rsidRPr="00311CD0">
                        <w:rPr>
                          <w:i/>
                          <w:sz w:val="22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eastAsia="Times New Roman" w:cs="Arial"/>
          <w:sz w:val="22"/>
          <w:szCs w:val="22"/>
          <w:bdr w:val="none" w:sz="0" w:space="0" w:color="auto"/>
          <w:lang w:eastAsia="en-AU"/>
        </w:rPr>
        <w:t> </w:t>
      </w:r>
      <w:bookmarkEnd w:id="1"/>
      <w:bookmarkEnd w:id="2"/>
    </w:p>
    <w:sectPr w:rsidR="00777833" w:rsidRPr="009C61F0" w:rsidSect="005970A6">
      <w:footerReference w:type="default" r:id="rId11"/>
      <w:pgSz w:w="11906" w:h="16838"/>
      <w:pgMar w:top="1134" w:right="1134" w:bottom="1134" w:left="1134" w:header="709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F6D1E" w14:textId="77777777" w:rsidR="00BB05B3" w:rsidRDefault="00BB05B3" w:rsidP="007A325F">
      <w:r>
        <w:separator/>
      </w:r>
    </w:p>
  </w:endnote>
  <w:endnote w:type="continuationSeparator" w:id="0">
    <w:p w14:paraId="4AB9A4DC" w14:textId="77777777" w:rsidR="00BB05B3" w:rsidRDefault="00BB05B3" w:rsidP="007A325F">
      <w:r>
        <w:continuationSeparator/>
      </w:r>
    </w:p>
  </w:endnote>
  <w:endnote w:type="continuationNotice" w:id="1">
    <w:p w14:paraId="5EDE4DAC" w14:textId="77777777" w:rsidR="00BB05B3" w:rsidRDefault="00BB05B3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18532" w14:textId="77777777" w:rsidR="006621EF" w:rsidRPr="00502414" w:rsidRDefault="006621EF" w:rsidP="006621EF">
    <w:pPr>
      <w:pStyle w:val="Footer"/>
      <w:jc w:val="center"/>
      <w:rPr>
        <w:sz w:val="20"/>
      </w:rPr>
    </w:pPr>
    <w:r w:rsidRPr="00502414">
      <w:rPr>
        <w:sz w:val="20"/>
      </w:rPr>
      <w:t>2b Volunteer Application Form</w:t>
    </w:r>
    <w:r w:rsidRPr="00502414">
      <w:rPr>
        <w:sz w:val="20"/>
      </w:rPr>
      <w:tab/>
    </w:r>
    <w:sdt>
      <w:sdtPr>
        <w:rPr>
          <w:sz w:val="20"/>
        </w:rPr>
        <w:id w:val="-967668441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2040860170"/>
            <w:docPartObj>
              <w:docPartGallery w:val="Page Numbers (Top of Page)"/>
              <w:docPartUnique/>
            </w:docPartObj>
          </w:sdtPr>
          <w:sdtContent>
            <w:r w:rsidRPr="00502414">
              <w:rPr>
                <w:b/>
                <w:bCs/>
                <w:sz w:val="20"/>
              </w:rPr>
              <w:tab/>
            </w:r>
          </w:sdtContent>
        </w:sdt>
      </w:sdtContent>
    </w:sdt>
    <w:r w:rsidRPr="00502414">
      <w:rPr>
        <w:sz w:val="20"/>
      </w:rPr>
      <w:t>© Baptist Churches of NSW &amp; ACT 2023</w:t>
    </w:r>
  </w:p>
  <w:p w14:paraId="723F8EB3" w14:textId="77777777" w:rsidR="006621EF" w:rsidRPr="00502414" w:rsidRDefault="006621EF" w:rsidP="006621EF">
    <w:pPr>
      <w:pStyle w:val="Footer"/>
      <w:jc w:val="center"/>
      <w:rPr>
        <w:sz w:val="20"/>
      </w:rPr>
    </w:pPr>
    <w:r w:rsidRPr="00502414">
      <w:rPr>
        <w:sz w:val="20"/>
      </w:rPr>
      <w:t xml:space="preserve">Page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PAGE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95</w:t>
    </w:r>
    <w:r w:rsidRPr="00502414">
      <w:rPr>
        <w:b/>
        <w:bCs/>
        <w:sz w:val="20"/>
      </w:rPr>
      <w:fldChar w:fldCharType="end"/>
    </w:r>
    <w:r w:rsidRPr="00502414">
      <w:rPr>
        <w:sz w:val="20"/>
      </w:rPr>
      <w:t xml:space="preserve"> of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NUMPAGES 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98</w:t>
    </w:r>
    <w:r w:rsidRPr="00502414">
      <w:rPr>
        <w:b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A65D0" w14:textId="77777777" w:rsidR="00BB05B3" w:rsidRDefault="00BB05B3" w:rsidP="007A325F">
      <w:r>
        <w:separator/>
      </w:r>
    </w:p>
  </w:footnote>
  <w:footnote w:type="continuationSeparator" w:id="0">
    <w:p w14:paraId="7992E5DE" w14:textId="77777777" w:rsidR="00BB05B3" w:rsidRDefault="00BB05B3" w:rsidP="007A325F">
      <w:r>
        <w:continuationSeparator/>
      </w:r>
    </w:p>
  </w:footnote>
  <w:footnote w:type="continuationNotice" w:id="1">
    <w:p w14:paraId="1BB75B27" w14:textId="77777777" w:rsidR="00BB05B3" w:rsidRDefault="00BB05B3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E5E0C"/>
    <w:multiLevelType w:val="hybridMultilevel"/>
    <w:tmpl w:val="85E4E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0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1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3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4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5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7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3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4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5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8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0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2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7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3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5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6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7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9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1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3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4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5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6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8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9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2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3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4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6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7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9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1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2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3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6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8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9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2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4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7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8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9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3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4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6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7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8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0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2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6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9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0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1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2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7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9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0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1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3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4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5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6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7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9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0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1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3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4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5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6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7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8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9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0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 w16cid:durableId="1247493436">
    <w:abstractNumId w:val="3"/>
  </w:num>
  <w:num w:numId="2" w16cid:durableId="1428110318">
    <w:abstractNumId w:val="213"/>
  </w:num>
  <w:num w:numId="3" w16cid:durableId="2039620736">
    <w:abstractNumId w:val="142"/>
  </w:num>
  <w:num w:numId="4" w16cid:durableId="2119333007">
    <w:abstractNumId w:val="127"/>
  </w:num>
  <w:num w:numId="5" w16cid:durableId="1663967210">
    <w:abstractNumId w:val="120"/>
  </w:num>
  <w:num w:numId="6" w16cid:durableId="1190296131">
    <w:abstractNumId w:val="171"/>
  </w:num>
  <w:num w:numId="7" w16cid:durableId="189220147">
    <w:abstractNumId w:val="30"/>
  </w:num>
  <w:num w:numId="8" w16cid:durableId="2134786222">
    <w:abstractNumId w:val="173"/>
  </w:num>
  <w:num w:numId="9" w16cid:durableId="1363900386">
    <w:abstractNumId w:val="118"/>
  </w:num>
  <w:num w:numId="10" w16cid:durableId="888028863">
    <w:abstractNumId w:val="167"/>
  </w:num>
  <w:num w:numId="11" w16cid:durableId="83689957">
    <w:abstractNumId w:val="68"/>
  </w:num>
  <w:num w:numId="12" w16cid:durableId="930118737">
    <w:abstractNumId w:val="14"/>
  </w:num>
  <w:num w:numId="13" w16cid:durableId="912735891">
    <w:abstractNumId w:val="185"/>
  </w:num>
  <w:num w:numId="14" w16cid:durableId="1682121923">
    <w:abstractNumId w:val="28"/>
  </w:num>
  <w:num w:numId="15" w16cid:durableId="1055011084">
    <w:abstractNumId w:val="179"/>
  </w:num>
  <w:num w:numId="16" w16cid:durableId="1967542272">
    <w:abstractNumId w:val="83"/>
  </w:num>
  <w:num w:numId="17" w16cid:durableId="798762965">
    <w:abstractNumId w:val="92"/>
  </w:num>
  <w:num w:numId="18" w16cid:durableId="893278640">
    <w:abstractNumId w:val="116"/>
  </w:num>
  <w:num w:numId="19" w16cid:durableId="1406992454">
    <w:abstractNumId w:val="134"/>
  </w:num>
  <w:num w:numId="20" w16cid:durableId="1742101660">
    <w:abstractNumId w:val="204"/>
  </w:num>
  <w:num w:numId="21" w16cid:durableId="1369640755">
    <w:abstractNumId w:val="104"/>
  </w:num>
  <w:num w:numId="22" w16cid:durableId="1728845254">
    <w:abstractNumId w:val="8"/>
  </w:num>
  <w:num w:numId="23" w16cid:durableId="330640150">
    <w:abstractNumId w:val="70"/>
  </w:num>
  <w:num w:numId="24" w16cid:durableId="21323509">
    <w:abstractNumId w:val="51"/>
  </w:num>
  <w:num w:numId="25" w16cid:durableId="843475337">
    <w:abstractNumId w:val="46"/>
  </w:num>
  <w:num w:numId="26" w16cid:durableId="1233348622">
    <w:abstractNumId w:val="126"/>
  </w:num>
  <w:num w:numId="27" w16cid:durableId="486941007">
    <w:abstractNumId w:val="136"/>
  </w:num>
  <w:num w:numId="28" w16cid:durableId="1689065342">
    <w:abstractNumId w:val="98"/>
  </w:num>
  <w:num w:numId="29" w16cid:durableId="2114861336">
    <w:abstractNumId w:val="174"/>
  </w:num>
  <w:num w:numId="30" w16cid:durableId="1543707800">
    <w:abstractNumId w:val="191"/>
  </w:num>
  <w:num w:numId="31" w16cid:durableId="1402603980">
    <w:abstractNumId w:val="108"/>
  </w:num>
  <w:num w:numId="32" w16cid:durableId="1458403547">
    <w:abstractNumId w:val="64"/>
  </w:num>
  <w:num w:numId="33" w16cid:durableId="1208836417">
    <w:abstractNumId w:val="0"/>
  </w:num>
  <w:num w:numId="34" w16cid:durableId="571698136">
    <w:abstractNumId w:val="75"/>
  </w:num>
  <w:num w:numId="35" w16cid:durableId="1877346281">
    <w:abstractNumId w:val="2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96947681">
    <w:abstractNumId w:val="43"/>
  </w:num>
  <w:num w:numId="37" w16cid:durableId="976109819">
    <w:abstractNumId w:val="137"/>
  </w:num>
  <w:num w:numId="38" w16cid:durableId="952977932">
    <w:abstractNumId w:val="82"/>
  </w:num>
  <w:num w:numId="39" w16cid:durableId="987243737">
    <w:abstractNumId w:val="150"/>
  </w:num>
  <w:num w:numId="40" w16cid:durableId="1617255558">
    <w:abstractNumId w:val="186"/>
  </w:num>
  <w:num w:numId="41" w16cid:durableId="573508378">
    <w:abstractNumId w:val="105"/>
  </w:num>
  <w:num w:numId="42" w16cid:durableId="1308361524">
    <w:abstractNumId w:val="187"/>
  </w:num>
  <w:num w:numId="43" w16cid:durableId="2109696051">
    <w:abstractNumId w:val="37"/>
  </w:num>
  <w:num w:numId="44" w16cid:durableId="126313901">
    <w:abstractNumId w:val="2"/>
  </w:num>
  <w:num w:numId="45" w16cid:durableId="1371495700">
    <w:abstractNumId w:val="19"/>
  </w:num>
  <w:num w:numId="46" w16cid:durableId="844982142">
    <w:abstractNumId w:val="45"/>
  </w:num>
  <w:num w:numId="47" w16cid:durableId="2097046679">
    <w:abstractNumId w:val="169"/>
  </w:num>
  <w:num w:numId="48" w16cid:durableId="442652820">
    <w:abstractNumId w:val="183"/>
  </w:num>
  <w:num w:numId="49" w16cid:durableId="1572349296">
    <w:abstractNumId w:val="76"/>
  </w:num>
  <w:num w:numId="50" w16cid:durableId="1203598264">
    <w:abstractNumId w:val="215"/>
  </w:num>
  <w:num w:numId="51" w16cid:durableId="15236567">
    <w:abstractNumId w:val="157"/>
  </w:num>
  <w:num w:numId="52" w16cid:durableId="1134757199">
    <w:abstractNumId w:val="50"/>
  </w:num>
  <w:num w:numId="53" w16cid:durableId="1925604398">
    <w:abstractNumId w:val="180"/>
  </w:num>
  <w:num w:numId="54" w16cid:durableId="102650922">
    <w:abstractNumId w:val="101"/>
  </w:num>
  <w:num w:numId="55" w16cid:durableId="604965646">
    <w:abstractNumId w:val="29"/>
  </w:num>
  <w:num w:numId="56" w16cid:durableId="1969117346">
    <w:abstractNumId w:val="65"/>
  </w:num>
  <w:num w:numId="57" w16cid:durableId="115149271">
    <w:abstractNumId w:val="42"/>
  </w:num>
  <w:num w:numId="58" w16cid:durableId="1602104939">
    <w:abstractNumId w:val="217"/>
  </w:num>
  <w:num w:numId="59" w16cid:durableId="782304404">
    <w:abstractNumId w:val="149"/>
  </w:num>
  <w:num w:numId="60" w16cid:durableId="1007369479">
    <w:abstractNumId w:val="159"/>
  </w:num>
  <w:num w:numId="61" w16cid:durableId="1628052032">
    <w:abstractNumId w:val="192"/>
  </w:num>
  <w:num w:numId="62" w16cid:durableId="1100564850">
    <w:abstractNumId w:val="112"/>
  </w:num>
  <w:num w:numId="63" w16cid:durableId="917788601">
    <w:abstractNumId w:val="129"/>
  </w:num>
  <w:num w:numId="64" w16cid:durableId="2024088768">
    <w:abstractNumId w:val="48"/>
  </w:num>
  <w:num w:numId="65" w16cid:durableId="1897741301">
    <w:abstractNumId w:val="110"/>
  </w:num>
  <w:num w:numId="66" w16cid:durableId="660357348">
    <w:abstractNumId w:val="202"/>
  </w:num>
  <w:num w:numId="67" w16cid:durableId="2017417804">
    <w:abstractNumId w:val="139"/>
  </w:num>
  <w:num w:numId="68" w16cid:durableId="752973930">
    <w:abstractNumId w:val="95"/>
  </w:num>
  <w:num w:numId="69" w16cid:durableId="2119520867">
    <w:abstractNumId w:val="31"/>
  </w:num>
  <w:num w:numId="70" w16cid:durableId="419254324">
    <w:abstractNumId w:val="199"/>
  </w:num>
  <w:num w:numId="71" w16cid:durableId="1554737072">
    <w:abstractNumId w:val="79"/>
  </w:num>
  <w:num w:numId="72" w16cid:durableId="1654139203">
    <w:abstractNumId w:val="114"/>
  </w:num>
  <w:num w:numId="73" w16cid:durableId="1285621825">
    <w:abstractNumId w:val="100"/>
  </w:num>
  <w:num w:numId="74" w16cid:durableId="1449426283">
    <w:abstractNumId w:val="184"/>
  </w:num>
  <w:num w:numId="75" w16cid:durableId="519777102">
    <w:abstractNumId w:val="59"/>
  </w:num>
  <w:num w:numId="76" w16cid:durableId="1482771065">
    <w:abstractNumId w:val="165"/>
  </w:num>
  <w:num w:numId="77" w16cid:durableId="1702783608">
    <w:abstractNumId w:val="5"/>
  </w:num>
  <w:num w:numId="78" w16cid:durableId="179781873">
    <w:abstractNumId w:val="63"/>
  </w:num>
  <w:num w:numId="79" w16cid:durableId="623581259">
    <w:abstractNumId w:val="36"/>
  </w:num>
  <w:num w:numId="80" w16cid:durableId="549414062">
    <w:abstractNumId w:val="121"/>
  </w:num>
  <w:num w:numId="81" w16cid:durableId="1798717182">
    <w:abstractNumId w:val="13"/>
  </w:num>
  <w:num w:numId="82" w16cid:durableId="1066148901">
    <w:abstractNumId w:val="131"/>
  </w:num>
  <w:num w:numId="83" w16cid:durableId="1829781038">
    <w:abstractNumId w:val="106"/>
  </w:num>
  <w:num w:numId="84" w16cid:durableId="382871894">
    <w:abstractNumId w:val="16"/>
  </w:num>
  <w:num w:numId="85" w16cid:durableId="711268676">
    <w:abstractNumId w:val="212"/>
  </w:num>
  <w:num w:numId="86" w16cid:durableId="782696532">
    <w:abstractNumId w:val="86"/>
  </w:num>
  <w:num w:numId="87" w16cid:durableId="1471359362">
    <w:abstractNumId w:val="194"/>
  </w:num>
  <w:num w:numId="88" w16cid:durableId="8681173">
    <w:abstractNumId w:val="32"/>
  </w:num>
  <w:num w:numId="89" w16cid:durableId="1706248668">
    <w:abstractNumId w:val="178"/>
  </w:num>
  <w:num w:numId="90" w16cid:durableId="1533806533">
    <w:abstractNumId w:val="102"/>
  </w:num>
  <w:num w:numId="91" w16cid:durableId="1688286981">
    <w:abstractNumId w:val="35"/>
  </w:num>
  <w:num w:numId="92" w16cid:durableId="1203640743">
    <w:abstractNumId w:val="145"/>
  </w:num>
  <w:num w:numId="93" w16cid:durableId="39980942">
    <w:abstractNumId w:val="122"/>
  </w:num>
  <w:num w:numId="94" w16cid:durableId="1906335117">
    <w:abstractNumId w:val="12"/>
  </w:num>
  <w:num w:numId="95" w16cid:durableId="18118660">
    <w:abstractNumId w:val="188"/>
  </w:num>
  <w:num w:numId="96" w16cid:durableId="1209028881">
    <w:abstractNumId w:val="170"/>
  </w:num>
  <w:num w:numId="97" w16cid:durableId="1574049812">
    <w:abstractNumId w:val="54"/>
  </w:num>
  <w:num w:numId="98" w16cid:durableId="1810393314">
    <w:abstractNumId w:val="128"/>
  </w:num>
  <w:num w:numId="99" w16cid:durableId="1455564301">
    <w:abstractNumId w:val="52"/>
  </w:num>
  <w:num w:numId="100" w16cid:durableId="562107560">
    <w:abstractNumId w:val="123"/>
  </w:num>
  <w:num w:numId="101" w16cid:durableId="1512331111">
    <w:abstractNumId w:val="9"/>
  </w:num>
  <w:num w:numId="102" w16cid:durableId="525942996">
    <w:abstractNumId w:val="156"/>
  </w:num>
  <w:num w:numId="103" w16cid:durableId="1290555306">
    <w:abstractNumId w:val="146"/>
  </w:num>
  <w:num w:numId="104" w16cid:durableId="1410076713">
    <w:abstractNumId w:val="90"/>
  </w:num>
  <w:num w:numId="105" w16cid:durableId="1290818370">
    <w:abstractNumId w:val="176"/>
  </w:num>
  <w:num w:numId="106" w16cid:durableId="1777093291">
    <w:abstractNumId w:val="94"/>
  </w:num>
  <w:num w:numId="107" w16cid:durableId="264270274">
    <w:abstractNumId w:val="190"/>
  </w:num>
  <w:num w:numId="108" w16cid:durableId="725182789">
    <w:abstractNumId w:val="135"/>
  </w:num>
  <w:num w:numId="109" w16cid:durableId="1016276258">
    <w:abstractNumId w:val="153"/>
  </w:num>
  <w:num w:numId="110" w16cid:durableId="1847132676">
    <w:abstractNumId w:val="154"/>
  </w:num>
  <w:num w:numId="111" w16cid:durableId="521170134">
    <w:abstractNumId w:val="164"/>
  </w:num>
  <w:num w:numId="112" w16cid:durableId="241911575">
    <w:abstractNumId w:val="22"/>
  </w:num>
  <w:num w:numId="113" w16cid:durableId="1725370418">
    <w:abstractNumId w:val="17"/>
  </w:num>
  <w:num w:numId="114" w16cid:durableId="570384172">
    <w:abstractNumId w:val="15"/>
  </w:num>
  <w:num w:numId="115" w16cid:durableId="1995182828">
    <w:abstractNumId w:val="133"/>
  </w:num>
  <w:num w:numId="116" w16cid:durableId="1904217269">
    <w:abstractNumId w:val="66"/>
  </w:num>
  <w:num w:numId="117" w16cid:durableId="946473816">
    <w:abstractNumId w:val="99"/>
  </w:num>
  <w:num w:numId="118" w16cid:durableId="1231114672">
    <w:abstractNumId w:val="84"/>
  </w:num>
  <w:num w:numId="119" w16cid:durableId="1678851774">
    <w:abstractNumId w:val="6"/>
  </w:num>
  <w:num w:numId="120" w16cid:durableId="1761177074">
    <w:abstractNumId w:val="111"/>
  </w:num>
  <w:num w:numId="121" w16cid:durableId="2105495268">
    <w:abstractNumId w:val="168"/>
  </w:num>
  <w:num w:numId="122" w16cid:durableId="423690828">
    <w:abstractNumId w:val="152"/>
  </w:num>
  <w:num w:numId="123" w16cid:durableId="1367412174">
    <w:abstractNumId w:val="124"/>
  </w:num>
  <w:num w:numId="124" w16cid:durableId="1516070364">
    <w:abstractNumId w:val="80"/>
  </w:num>
  <w:num w:numId="125" w16cid:durableId="170073202">
    <w:abstractNumId w:val="72"/>
  </w:num>
  <w:num w:numId="126" w16cid:durableId="756750826">
    <w:abstractNumId w:val="107"/>
  </w:num>
  <w:num w:numId="127" w16cid:durableId="412749973">
    <w:abstractNumId w:val="219"/>
  </w:num>
  <w:num w:numId="128" w16cid:durableId="1398548102">
    <w:abstractNumId w:val="41"/>
  </w:num>
  <w:num w:numId="129" w16cid:durableId="1920282932">
    <w:abstractNumId w:val="49"/>
  </w:num>
  <w:num w:numId="130" w16cid:durableId="1062168741">
    <w:abstractNumId w:val="60"/>
  </w:num>
  <w:num w:numId="131" w16cid:durableId="1162308451">
    <w:abstractNumId w:val="196"/>
  </w:num>
  <w:num w:numId="132" w16cid:durableId="1184251158">
    <w:abstractNumId w:val="220"/>
  </w:num>
  <w:num w:numId="133" w16cid:durableId="1389913181">
    <w:abstractNumId w:val="53"/>
  </w:num>
  <w:num w:numId="134" w16cid:durableId="1508255884">
    <w:abstractNumId w:val="78"/>
  </w:num>
  <w:num w:numId="135" w16cid:durableId="1895044914">
    <w:abstractNumId w:val="73"/>
  </w:num>
  <w:num w:numId="136" w16cid:durableId="1575315119">
    <w:abstractNumId w:val="25"/>
  </w:num>
  <w:num w:numId="137" w16cid:durableId="1664310559">
    <w:abstractNumId w:val="96"/>
  </w:num>
  <w:num w:numId="138" w16cid:durableId="171381546">
    <w:abstractNumId w:val="193"/>
  </w:num>
  <w:num w:numId="139" w16cid:durableId="1178274042">
    <w:abstractNumId w:val="119"/>
  </w:num>
  <w:num w:numId="140" w16cid:durableId="407533701">
    <w:abstractNumId w:val="119"/>
  </w:num>
  <w:num w:numId="141" w16cid:durableId="328532261">
    <w:abstractNumId w:val="115"/>
  </w:num>
  <w:num w:numId="142" w16cid:durableId="398791315">
    <w:abstractNumId w:val="205"/>
  </w:num>
  <w:num w:numId="143" w16cid:durableId="880435620">
    <w:abstractNumId w:val="62"/>
  </w:num>
  <w:num w:numId="144" w16cid:durableId="408499620">
    <w:abstractNumId w:val="26"/>
  </w:num>
  <w:num w:numId="145" w16cid:durableId="1619990333">
    <w:abstractNumId w:val="203"/>
  </w:num>
  <w:num w:numId="146" w16cid:durableId="216205784">
    <w:abstractNumId w:val="177"/>
  </w:num>
  <w:num w:numId="147" w16cid:durableId="1160074052">
    <w:abstractNumId w:val="151"/>
  </w:num>
  <w:num w:numId="148" w16cid:durableId="218978665">
    <w:abstractNumId w:val="210"/>
  </w:num>
  <w:num w:numId="149" w16cid:durableId="1008677712">
    <w:abstractNumId w:val="47"/>
  </w:num>
  <w:num w:numId="150" w16cid:durableId="1498686953">
    <w:abstractNumId w:val="182"/>
  </w:num>
  <w:num w:numId="151" w16cid:durableId="2022586999">
    <w:abstractNumId w:val="209"/>
  </w:num>
  <w:num w:numId="152" w16cid:durableId="1565137125">
    <w:abstractNumId w:val="144"/>
  </w:num>
  <w:num w:numId="153" w16cid:durableId="2048288711">
    <w:abstractNumId w:val="130"/>
  </w:num>
  <w:num w:numId="154" w16cid:durableId="946697046">
    <w:abstractNumId w:val="44"/>
  </w:num>
  <w:num w:numId="155" w16cid:durableId="1015033900">
    <w:abstractNumId w:val="57"/>
  </w:num>
  <w:num w:numId="156" w16cid:durableId="515120235">
    <w:abstractNumId w:val="10"/>
  </w:num>
  <w:num w:numId="157" w16cid:durableId="1336150499">
    <w:abstractNumId w:val="161"/>
  </w:num>
  <w:num w:numId="158" w16cid:durableId="385880894">
    <w:abstractNumId w:val="87"/>
  </w:num>
  <w:num w:numId="159" w16cid:durableId="665323375">
    <w:abstractNumId w:val="147"/>
  </w:num>
  <w:num w:numId="160" w16cid:durableId="1815289959">
    <w:abstractNumId w:val="143"/>
  </w:num>
  <w:num w:numId="161" w16cid:durableId="750469416">
    <w:abstractNumId w:val="33"/>
  </w:num>
  <w:num w:numId="162" w16cid:durableId="1856653578">
    <w:abstractNumId w:val="21"/>
  </w:num>
  <w:num w:numId="163" w16cid:durableId="1966891629">
    <w:abstractNumId w:val="197"/>
  </w:num>
  <w:num w:numId="164" w16cid:durableId="749960731">
    <w:abstractNumId w:val="148"/>
  </w:num>
  <w:num w:numId="165" w16cid:durableId="628974779">
    <w:abstractNumId w:val="67"/>
  </w:num>
  <w:num w:numId="166" w16cid:durableId="252587222">
    <w:abstractNumId w:val="91"/>
  </w:num>
  <w:num w:numId="167" w16cid:durableId="618339896">
    <w:abstractNumId w:val="103"/>
  </w:num>
  <w:num w:numId="168" w16cid:durableId="442501495">
    <w:abstractNumId w:val="208"/>
  </w:num>
  <w:num w:numId="169" w16cid:durableId="2014330864">
    <w:abstractNumId w:val="69"/>
  </w:num>
  <w:num w:numId="170" w16cid:durableId="126895633">
    <w:abstractNumId w:val="89"/>
  </w:num>
  <w:num w:numId="171" w16cid:durableId="1822191829">
    <w:abstractNumId w:val="166"/>
  </w:num>
  <w:num w:numId="172" w16cid:durableId="980380812">
    <w:abstractNumId w:val="198"/>
  </w:num>
  <w:num w:numId="173" w16cid:durableId="1590046035">
    <w:abstractNumId w:val="56"/>
  </w:num>
  <w:num w:numId="174" w16cid:durableId="1794904241">
    <w:abstractNumId w:val="55"/>
  </w:num>
  <w:num w:numId="175" w16cid:durableId="1990592932">
    <w:abstractNumId w:val="218"/>
  </w:num>
  <w:num w:numId="176" w16cid:durableId="1463423778">
    <w:abstractNumId w:val="189"/>
  </w:num>
  <w:num w:numId="177" w16cid:durableId="132648325">
    <w:abstractNumId w:val="11"/>
  </w:num>
  <w:num w:numId="178" w16cid:durableId="2109306179">
    <w:abstractNumId w:val="207"/>
  </w:num>
  <w:num w:numId="179" w16cid:durableId="1377386446">
    <w:abstractNumId w:val="140"/>
  </w:num>
  <w:num w:numId="180" w16cid:durableId="830293890">
    <w:abstractNumId w:val="163"/>
  </w:num>
  <w:num w:numId="181" w16cid:durableId="1288273358">
    <w:abstractNumId w:val="97"/>
  </w:num>
  <w:num w:numId="182" w16cid:durableId="431515174">
    <w:abstractNumId w:val="109"/>
  </w:num>
  <w:num w:numId="183" w16cid:durableId="1151288638">
    <w:abstractNumId w:val="141"/>
  </w:num>
  <w:num w:numId="184" w16cid:durableId="2066298160">
    <w:abstractNumId w:val="1"/>
  </w:num>
  <w:num w:numId="185" w16cid:durableId="401492800">
    <w:abstractNumId w:val="27"/>
  </w:num>
  <w:num w:numId="186" w16cid:durableId="522672100">
    <w:abstractNumId w:val="34"/>
  </w:num>
  <w:num w:numId="187" w16cid:durableId="2088259631">
    <w:abstractNumId w:val="211"/>
  </w:num>
  <w:num w:numId="188" w16cid:durableId="761342906">
    <w:abstractNumId w:val="61"/>
  </w:num>
  <w:num w:numId="189" w16cid:durableId="1849951504">
    <w:abstractNumId w:val="7"/>
  </w:num>
  <w:num w:numId="190" w16cid:durableId="294795332">
    <w:abstractNumId w:val="113"/>
  </w:num>
  <w:num w:numId="191" w16cid:durableId="1484615546">
    <w:abstractNumId w:val="160"/>
  </w:num>
  <w:num w:numId="192" w16cid:durableId="1926723290">
    <w:abstractNumId w:val="117"/>
  </w:num>
  <w:num w:numId="193" w16cid:durableId="774445192">
    <w:abstractNumId w:val="39"/>
  </w:num>
  <w:num w:numId="194" w16cid:durableId="464397648">
    <w:abstractNumId w:val="81"/>
  </w:num>
  <w:num w:numId="195" w16cid:durableId="983311714">
    <w:abstractNumId w:val="175"/>
  </w:num>
  <w:num w:numId="196" w16cid:durableId="994140390">
    <w:abstractNumId w:val="38"/>
  </w:num>
  <w:num w:numId="197" w16cid:durableId="719981906">
    <w:abstractNumId w:val="23"/>
  </w:num>
  <w:num w:numId="198" w16cid:durableId="5252819">
    <w:abstractNumId w:val="195"/>
  </w:num>
  <w:num w:numId="199" w16cid:durableId="563443646">
    <w:abstractNumId w:val="162"/>
  </w:num>
  <w:num w:numId="200" w16cid:durableId="1019510330">
    <w:abstractNumId w:val="24"/>
  </w:num>
  <w:num w:numId="201" w16cid:durableId="207107425">
    <w:abstractNumId w:val="155"/>
  </w:num>
  <w:num w:numId="202" w16cid:durableId="577835849">
    <w:abstractNumId w:val="216"/>
  </w:num>
  <w:num w:numId="203" w16cid:durableId="2127120090">
    <w:abstractNumId w:val="71"/>
  </w:num>
  <w:num w:numId="204" w16cid:durableId="1157383682">
    <w:abstractNumId w:val="200"/>
  </w:num>
  <w:num w:numId="205" w16cid:durableId="219219369">
    <w:abstractNumId w:val="132"/>
  </w:num>
  <w:num w:numId="206" w16cid:durableId="467823410">
    <w:abstractNumId w:val="172"/>
  </w:num>
  <w:num w:numId="207" w16cid:durableId="1606696262">
    <w:abstractNumId w:val="158"/>
  </w:num>
  <w:num w:numId="208" w16cid:durableId="1321927235">
    <w:abstractNumId w:val="93"/>
  </w:num>
  <w:num w:numId="209" w16cid:durableId="1661083218">
    <w:abstractNumId w:val="4"/>
  </w:num>
  <w:num w:numId="210" w16cid:durableId="1355224567">
    <w:abstractNumId w:val="18"/>
  </w:num>
  <w:num w:numId="211" w16cid:durableId="1223634411">
    <w:abstractNumId w:val="85"/>
  </w:num>
  <w:num w:numId="212" w16cid:durableId="945186990">
    <w:abstractNumId w:val="181"/>
  </w:num>
  <w:num w:numId="213" w16cid:durableId="1909344605">
    <w:abstractNumId w:val="74"/>
  </w:num>
  <w:num w:numId="214" w16cid:durableId="1661075964">
    <w:abstractNumId w:val="206"/>
  </w:num>
  <w:num w:numId="215" w16cid:durableId="914584045">
    <w:abstractNumId w:val="58"/>
  </w:num>
  <w:num w:numId="216" w16cid:durableId="642152696">
    <w:abstractNumId w:val="77"/>
  </w:num>
  <w:num w:numId="217" w16cid:durableId="1219977552">
    <w:abstractNumId w:val="201"/>
  </w:num>
  <w:num w:numId="218" w16cid:durableId="1888879081">
    <w:abstractNumId w:val="40"/>
  </w:num>
  <w:num w:numId="219" w16cid:durableId="143591049">
    <w:abstractNumId w:val="125"/>
  </w:num>
  <w:num w:numId="220" w16cid:durableId="968825575">
    <w:abstractNumId w:val="138"/>
  </w:num>
  <w:num w:numId="221" w16cid:durableId="580410119">
    <w:abstractNumId w:val="20"/>
  </w:num>
  <w:num w:numId="222" w16cid:durableId="612397698">
    <w:abstractNumId w:val="88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880"/>
    <w:rsid w:val="000109ED"/>
    <w:rsid w:val="00010FAF"/>
    <w:rsid w:val="00011024"/>
    <w:rsid w:val="00011D85"/>
    <w:rsid w:val="00012F2A"/>
    <w:rsid w:val="0002022C"/>
    <w:rsid w:val="000205DC"/>
    <w:rsid w:val="00021DC9"/>
    <w:rsid w:val="000229FC"/>
    <w:rsid w:val="00022B69"/>
    <w:rsid w:val="00024347"/>
    <w:rsid w:val="00025E49"/>
    <w:rsid w:val="00026CB8"/>
    <w:rsid w:val="000277BE"/>
    <w:rsid w:val="000312BF"/>
    <w:rsid w:val="00032D1D"/>
    <w:rsid w:val="00033D93"/>
    <w:rsid w:val="0003427E"/>
    <w:rsid w:val="0003435F"/>
    <w:rsid w:val="00034AEC"/>
    <w:rsid w:val="00036A6C"/>
    <w:rsid w:val="00037069"/>
    <w:rsid w:val="0003715E"/>
    <w:rsid w:val="000376B4"/>
    <w:rsid w:val="00040FBF"/>
    <w:rsid w:val="0004166C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200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09B6"/>
    <w:rsid w:val="000F1102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4DEB"/>
    <w:rsid w:val="00105120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3973"/>
    <w:rsid w:val="00145585"/>
    <w:rsid w:val="0014734D"/>
    <w:rsid w:val="00147EFF"/>
    <w:rsid w:val="00151B19"/>
    <w:rsid w:val="00151F9E"/>
    <w:rsid w:val="00152112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2B0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D7702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3797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4784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2C9"/>
    <w:rsid w:val="002605E4"/>
    <w:rsid w:val="00261D63"/>
    <w:rsid w:val="00262D87"/>
    <w:rsid w:val="002649A4"/>
    <w:rsid w:val="00264F2A"/>
    <w:rsid w:val="002654E8"/>
    <w:rsid w:val="00265AF5"/>
    <w:rsid w:val="00266543"/>
    <w:rsid w:val="00267B7A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65D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B7AA0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5D85"/>
    <w:rsid w:val="002D62D0"/>
    <w:rsid w:val="002E252A"/>
    <w:rsid w:val="002E3B9C"/>
    <w:rsid w:val="002E4163"/>
    <w:rsid w:val="002E466F"/>
    <w:rsid w:val="002E4BF0"/>
    <w:rsid w:val="002E4D83"/>
    <w:rsid w:val="002E4F88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460"/>
    <w:rsid w:val="0030284A"/>
    <w:rsid w:val="003048CE"/>
    <w:rsid w:val="00305D32"/>
    <w:rsid w:val="0030648A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AAD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36F92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6560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418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206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31CC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5D10"/>
    <w:rsid w:val="003E632C"/>
    <w:rsid w:val="003E6FAD"/>
    <w:rsid w:val="003F0377"/>
    <w:rsid w:val="003F0B40"/>
    <w:rsid w:val="003F110D"/>
    <w:rsid w:val="003F14D1"/>
    <w:rsid w:val="003F1D31"/>
    <w:rsid w:val="003F24B6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360B"/>
    <w:rsid w:val="00404648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6B1D"/>
    <w:rsid w:val="00447241"/>
    <w:rsid w:val="0044724E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372B"/>
    <w:rsid w:val="004852F5"/>
    <w:rsid w:val="004854B0"/>
    <w:rsid w:val="004873FC"/>
    <w:rsid w:val="004875C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534F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672"/>
    <w:rsid w:val="005266C1"/>
    <w:rsid w:val="00526F6E"/>
    <w:rsid w:val="00527154"/>
    <w:rsid w:val="00527C13"/>
    <w:rsid w:val="005317AB"/>
    <w:rsid w:val="005329CD"/>
    <w:rsid w:val="00533D27"/>
    <w:rsid w:val="00536DEC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0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970A6"/>
    <w:rsid w:val="00597D83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5F7B31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4FA4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21EF"/>
    <w:rsid w:val="0066472A"/>
    <w:rsid w:val="00664790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AC0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2AF3"/>
    <w:rsid w:val="006B5CF8"/>
    <w:rsid w:val="006B5D3C"/>
    <w:rsid w:val="006B5FD6"/>
    <w:rsid w:val="006B67CF"/>
    <w:rsid w:val="006B6ED6"/>
    <w:rsid w:val="006B787D"/>
    <w:rsid w:val="006B7AA5"/>
    <w:rsid w:val="006B7B20"/>
    <w:rsid w:val="006C0F7A"/>
    <w:rsid w:val="006C21E9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863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6A1C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0A13"/>
    <w:rsid w:val="00731812"/>
    <w:rsid w:val="00733121"/>
    <w:rsid w:val="00733284"/>
    <w:rsid w:val="007365E1"/>
    <w:rsid w:val="00737660"/>
    <w:rsid w:val="00740090"/>
    <w:rsid w:val="00740355"/>
    <w:rsid w:val="00742B39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7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1CF1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5A3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0A2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5A70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5C7A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AA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3FF7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2258"/>
    <w:rsid w:val="009238A5"/>
    <w:rsid w:val="0092452E"/>
    <w:rsid w:val="00924771"/>
    <w:rsid w:val="009249D2"/>
    <w:rsid w:val="009251BC"/>
    <w:rsid w:val="009301E8"/>
    <w:rsid w:val="0093035B"/>
    <w:rsid w:val="0093038C"/>
    <w:rsid w:val="00930AC0"/>
    <w:rsid w:val="00930E4A"/>
    <w:rsid w:val="009315EA"/>
    <w:rsid w:val="00931C93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4928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34DE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357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6AB0"/>
    <w:rsid w:val="009D74CD"/>
    <w:rsid w:val="009D7E4A"/>
    <w:rsid w:val="009E066C"/>
    <w:rsid w:val="009E09B9"/>
    <w:rsid w:val="009E113E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0C11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27683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45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0E5A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4FDF"/>
    <w:rsid w:val="00AE6252"/>
    <w:rsid w:val="00AE707C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498"/>
    <w:rsid w:val="00AF5F37"/>
    <w:rsid w:val="00AF6FAD"/>
    <w:rsid w:val="00B002EF"/>
    <w:rsid w:val="00B0059D"/>
    <w:rsid w:val="00B0112C"/>
    <w:rsid w:val="00B03090"/>
    <w:rsid w:val="00B03CC1"/>
    <w:rsid w:val="00B0494E"/>
    <w:rsid w:val="00B04F0E"/>
    <w:rsid w:val="00B05371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41F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539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761FB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15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02E0"/>
    <w:rsid w:val="00BA16BD"/>
    <w:rsid w:val="00BA1976"/>
    <w:rsid w:val="00BA1FC5"/>
    <w:rsid w:val="00BA23AD"/>
    <w:rsid w:val="00BA25CF"/>
    <w:rsid w:val="00BA30C4"/>
    <w:rsid w:val="00BA3973"/>
    <w:rsid w:val="00BA3A2F"/>
    <w:rsid w:val="00BA3A80"/>
    <w:rsid w:val="00BA415B"/>
    <w:rsid w:val="00BA4726"/>
    <w:rsid w:val="00BA5A17"/>
    <w:rsid w:val="00BA77DC"/>
    <w:rsid w:val="00BB05B3"/>
    <w:rsid w:val="00BB086B"/>
    <w:rsid w:val="00BB1654"/>
    <w:rsid w:val="00BB6250"/>
    <w:rsid w:val="00BB67F6"/>
    <w:rsid w:val="00BB7024"/>
    <w:rsid w:val="00BB70F7"/>
    <w:rsid w:val="00BB7277"/>
    <w:rsid w:val="00BB78E3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6309"/>
    <w:rsid w:val="00BD7530"/>
    <w:rsid w:val="00BD77EF"/>
    <w:rsid w:val="00BD7A5B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09EE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B4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6A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53B"/>
    <w:rsid w:val="00D37A7F"/>
    <w:rsid w:val="00D41A0A"/>
    <w:rsid w:val="00D41F52"/>
    <w:rsid w:val="00D42681"/>
    <w:rsid w:val="00D42872"/>
    <w:rsid w:val="00D42D4C"/>
    <w:rsid w:val="00D43E08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1BAB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6A1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063C"/>
    <w:rsid w:val="00DC11B5"/>
    <w:rsid w:val="00DC1734"/>
    <w:rsid w:val="00DC1870"/>
    <w:rsid w:val="00DC1F81"/>
    <w:rsid w:val="00DC1FF8"/>
    <w:rsid w:val="00DC2CCB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1AF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4DA1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57BF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0B94"/>
    <w:rsid w:val="00E712CD"/>
    <w:rsid w:val="00E715D2"/>
    <w:rsid w:val="00E71B78"/>
    <w:rsid w:val="00E72C39"/>
    <w:rsid w:val="00E7440C"/>
    <w:rsid w:val="00E747DC"/>
    <w:rsid w:val="00E74AE6"/>
    <w:rsid w:val="00E74CCD"/>
    <w:rsid w:val="00E74F4B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817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2A8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0701"/>
    <w:rsid w:val="00F62DD1"/>
    <w:rsid w:val="00F63DAD"/>
    <w:rsid w:val="00F649A0"/>
    <w:rsid w:val="00F649D6"/>
    <w:rsid w:val="00F64C47"/>
    <w:rsid w:val="00F665FC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4B3F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2CDA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E7E11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lcf76f155ced4ddcb4097134ff3c332f xmlns="9e3a604b-8bd5-4f62-83b2-2fb8d2244aa1">
      <Terms xmlns="http://schemas.microsoft.com/office/infopath/2007/PartnerControls"/>
    </lcf76f155ced4ddcb4097134ff3c332f>
    <TaxCatchAll xmlns="a7220c21-5ca0-4cf7-a32f-d9f9943e3a98" xsi:nil="true"/>
    <PublishingExpiration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8" ma:contentTypeDescription="Create a new document." ma:contentTypeScope="" ma:versionID="e7e49509e21ce2616498be6192dd3f81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b951ecff5a8caa6b9b2181ecc62154e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7113e4e-f05c-4c92-8610-e7614f156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ce4b2f0-7b07-4750-a843-eedb279e3026}" ma:internalName="TaxCatchAll" ma:showField="CatchAllData" ma:web="a7220c21-5ca0-4cf7-a32f-d9f9943e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490DA-616C-41EE-95E4-626233CEB2E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e3a604b-8bd5-4f62-83b2-2fb8d2244aa1"/>
    <ds:schemaRef ds:uri="a7220c21-5ca0-4cf7-a32f-d9f9943e3a98"/>
  </ds:schemaRefs>
</ds:datastoreItem>
</file>

<file path=customXml/itemProps3.xml><?xml version="1.0" encoding="utf-8"?>
<ds:datastoreItem xmlns:ds="http://schemas.openxmlformats.org/officeDocument/2006/customXml" ds:itemID="{896FD7EF-D685-024C-A1BA-DC14590300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326BB1-F10B-46FB-A032-3EC263AFB1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3695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Jonathan Bradford</cp:lastModifiedBy>
  <cp:revision>17</cp:revision>
  <cp:lastPrinted>2023-09-07T06:55:00Z</cp:lastPrinted>
  <dcterms:created xsi:type="dcterms:W3CDTF">2023-09-07T06:17:00Z</dcterms:created>
  <dcterms:modified xsi:type="dcterms:W3CDTF">2023-10-26T01:14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  <property fmtid="{D5CDD505-2E9C-101B-9397-08002B2CF9AE}" pid="3" name="MediaServiceImageTags">
    <vt:lpwstr/>
  </property>
</Properties>
</file>